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14174" w14:textId="6FC337FB" w:rsidR="00C0616D" w:rsidRDefault="00C0616D" w:rsidP="00235F8A"/>
    <w:p w14:paraId="0588D503" w14:textId="77777777" w:rsidR="00C0616D" w:rsidRDefault="00C0616D" w:rsidP="00235F8A"/>
    <w:p w14:paraId="6D608DB5" w14:textId="77777777" w:rsidR="00C0616D" w:rsidRDefault="00C0616D" w:rsidP="00235F8A"/>
    <w:p w14:paraId="4736466E" w14:textId="77777777" w:rsidR="00154BF9" w:rsidRDefault="00154BF9" w:rsidP="00C0616D">
      <w:pPr>
        <w:jc w:val="center"/>
      </w:pPr>
    </w:p>
    <w:p w14:paraId="3715A08D" w14:textId="5DC19E31" w:rsidR="00C0616D" w:rsidRDefault="00661154" w:rsidP="00C0616D">
      <w:pPr>
        <w:jc w:val="center"/>
      </w:pPr>
      <w:r>
        <w:t>HOME Investment Partnerships Program</w:t>
      </w:r>
    </w:p>
    <w:p w14:paraId="17E0F0B4" w14:textId="429FA954" w:rsidR="00C0616D" w:rsidRDefault="00CD1C52" w:rsidP="00C0616D">
      <w:pPr>
        <w:jc w:val="center"/>
      </w:pPr>
      <w:r>
        <w:t>October 11</w:t>
      </w:r>
      <w:r w:rsidR="00C0616D">
        <w:t>, 2023</w:t>
      </w:r>
      <w:r w:rsidR="00414A46">
        <w:t>,</w:t>
      </w:r>
      <w:r w:rsidR="00F9699E">
        <w:t xml:space="preserve"> Meeting</w:t>
      </w:r>
      <w:r w:rsidR="00C0616D">
        <w:t xml:space="preserve"> @ </w:t>
      </w:r>
      <w:r>
        <w:t>2</w:t>
      </w:r>
      <w:r w:rsidR="0079138E">
        <w:t>:</w:t>
      </w:r>
      <w:r w:rsidR="00501C68">
        <w:t>0</w:t>
      </w:r>
      <w:r w:rsidR="0079138E">
        <w:t>0</w:t>
      </w:r>
      <w:r w:rsidR="00C0616D">
        <w:t xml:space="preserve"> PM</w:t>
      </w:r>
    </w:p>
    <w:p w14:paraId="2B7EEF13" w14:textId="77777777" w:rsidR="00C0616D" w:rsidRDefault="00C0616D" w:rsidP="00C0616D">
      <w:pPr>
        <w:jc w:val="center"/>
      </w:pPr>
    </w:p>
    <w:p w14:paraId="3B86DAF8" w14:textId="2F46D744" w:rsidR="00B47529" w:rsidRDefault="000E7F01" w:rsidP="00CD31F3">
      <w:pPr>
        <w:ind w:left="720"/>
      </w:pPr>
      <w:r>
        <w:t>Present</w:t>
      </w:r>
      <w:r w:rsidR="0042207A">
        <w:t xml:space="preserve">: </w:t>
      </w:r>
      <w:r w:rsidR="008A4FC6" w:rsidRPr="004A4CE3">
        <w:t xml:space="preserve">Cynthia Ferguson, representing Burlington County </w:t>
      </w:r>
      <w:r w:rsidR="00836066" w:rsidRPr="004A4CE3">
        <w:t>Community Action Partner</w:t>
      </w:r>
      <w:r w:rsidR="006C732A" w:rsidRPr="004A4CE3">
        <w:t>sh</w:t>
      </w:r>
      <w:r w:rsidR="00836066" w:rsidRPr="004A4CE3">
        <w:t>ip (BCCAP</w:t>
      </w:r>
      <w:r w:rsidR="006C732A" w:rsidRPr="004A4CE3">
        <w:t xml:space="preserve">), </w:t>
      </w:r>
      <w:r w:rsidR="009545CC" w:rsidRPr="004A4CE3">
        <w:t xml:space="preserve">Bill </w:t>
      </w:r>
      <w:r w:rsidR="006C732A" w:rsidRPr="004A4CE3">
        <w:t xml:space="preserve">Harris, representing </w:t>
      </w:r>
      <w:r w:rsidR="00774198" w:rsidRPr="004A4CE3">
        <w:t xml:space="preserve">the </w:t>
      </w:r>
      <w:r w:rsidR="006C732A" w:rsidRPr="004A4CE3">
        <w:t>City of Burlington, Kesha S</w:t>
      </w:r>
      <w:r w:rsidR="00774198" w:rsidRPr="004A4CE3">
        <w:t>nead, representing Columbus Property Management, Kate Murray, representing Mission First Housing Group, Margot Ratliff</w:t>
      </w:r>
      <w:r w:rsidR="00FA4536" w:rsidRPr="004A4CE3">
        <w:t xml:space="preserve">, representing Pennrose LLC, Kevin Dowd, representing Walters Group, Gina Adams representing BCCAP, </w:t>
      </w:r>
      <w:r w:rsidR="00AA0AD2" w:rsidRPr="004A4CE3">
        <w:t>Sidni Robillard, representing</w:t>
      </w:r>
      <w:r w:rsidR="00026355" w:rsidRPr="004A4CE3">
        <w:t xml:space="preserve"> MEND/Conifer, Antonio Walker, representing Zur</w:t>
      </w:r>
      <w:r w:rsidR="000B6983" w:rsidRPr="004A4CE3">
        <w:t>brugg Mansion, Barb Roccia, representing Acacia Manor, Terri Constantine</w:t>
      </w:r>
      <w:r w:rsidR="003B5C08" w:rsidRPr="004A4CE3">
        <w:t>, representing MEND/Duffy School,</w:t>
      </w:r>
      <w:r w:rsidR="00CF578E" w:rsidRPr="004A4CE3">
        <w:t xml:space="preserve"> Maria Keyer, Sharp Road Apartments manager, </w:t>
      </w:r>
      <w:r w:rsidR="00C8439F" w:rsidRPr="004A4CE3">
        <w:t>Jessica Hubbs, representing Habitat for Humanity, Cynthia Jeannot, representing</w:t>
      </w:r>
      <w:r w:rsidR="00426C9F" w:rsidRPr="004A4CE3">
        <w:t xml:space="preserve"> </w:t>
      </w:r>
      <w:r w:rsidR="00943FDC" w:rsidRPr="004A4CE3">
        <w:t xml:space="preserve">Columbus Property Management, </w:t>
      </w:r>
      <w:r w:rsidR="003C6D76" w:rsidRPr="004A4CE3">
        <w:t xml:space="preserve">Bob Wright, Malamut &amp; Associates, </w:t>
      </w:r>
      <w:r w:rsidR="00724116" w:rsidRPr="004A4CE3">
        <w:t>D</w:t>
      </w:r>
      <w:r w:rsidR="00141A0A" w:rsidRPr="004A4CE3">
        <w:t>ara Johnston, repr</w:t>
      </w:r>
      <w:r w:rsidR="00D96C4A" w:rsidRPr="004A4CE3">
        <w:t>e</w:t>
      </w:r>
      <w:r w:rsidR="00141A0A" w:rsidRPr="004A4CE3">
        <w:t>senting</w:t>
      </w:r>
      <w:r w:rsidR="00141A0A">
        <w:t xml:space="preserve"> </w:t>
      </w:r>
      <w:r w:rsidR="00D96C4A">
        <w:t>Project Freedom</w:t>
      </w:r>
      <w:r w:rsidR="004A4CE3">
        <w:t xml:space="preserve">, Monica Rego, </w:t>
      </w:r>
      <w:r w:rsidR="0069476B">
        <w:t>Jennifer Hiros, Robert Burton, Patricia Lake, Division of Community Development and Housing</w:t>
      </w:r>
    </w:p>
    <w:p w14:paraId="71F8609B" w14:textId="77777777" w:rsidR="00E164C0" w:rsidRDefault="00E164C0" w:rsidP="00D3151A"/>
    <w:p w14:paraId="4691B051" w14:textId="77777777" w:rsidR="00C9076E" w:rsidRDefault="00C9076E" w:rsidP="00C9076E">
      <w:r>
        <w:t>1.</w:t>
      </w:r>
      <w:r>
        <w:tab/>
        <w:t>Call to order – Open Public Meetings Act</w:t>
      </w:r>
    </w:p>
    <w:p w14:paraId="5E25F368" w14:textId="356CDF61" w:rsidR="00C9076E" w:rsidRDefault="00C9076E" w:rsidP="00C9076E">
      <w:pPr>
        <w:ind w:left="720"/>
      </w:pPr>
      <w:r>
        <w:t xml:space="preserve">The meeting was called to order at </w:t>
      </w:r>
      <w:r w:rsidR="00941AC5">
        <w:t>2:01</w:t>
      </w:r>
      <w:r w:rsidR="00EA01E7">
        <w:t xml:space="preserve"> </w:t>
      </w:r>
      <w:r>
        <w:t xml:space="preserve">PM by </w:t>
      </w:r>
      <w:r w:rsidR="00941AC5">
        <w:t>Monica Rego</w:t>
      </w:r>
      <w:r>
        <w:t xml:space="preserve">.  </w:t>
      </w:r>
      <w:r w:rsidR="009A3D3D">
        <w:t>Monica Rego</w:t>
      </w:r>
      <w:r w:rsidR="004E3828" w:rsidRPr="005F4C91">
        <w:t xml:space="preserve"> stated</w:t>
      </w:r>
      <w:r w:rsidR="004E3828">
        <w:t xml:space="preserve"> </w:t>
      </w:r>
      <w:r w:rsidR="004E3828" w:rsidRPr="005F4C91">
        <w:t xml:space="preserve">the meeting </w:t>
      </w:r>
      <w:r w:rsidR="002A0EE4" w:rsidRPr="005F4C91">
        <w:t>follows</w:t>
      </w:r>
      <w:r w:rsidR="00CC7F06" w:rsidRPr="005F4C91">
        <w:t xml:space="preserve"> the</w:t>
      </w:r>
      <w:r w:rsidRPr="005F4C91">
        <w:t xml:space="preserve"> Open Public Meetings Act.</w:t>
      </w:r>
      <w:r>
        <w:t xml:space="preserve">  The meeting was opened for public comment. No members of the public were present, and hearing no comment, </w:t>
      </w:r>
      <w:r w:rsidR="009A3D3D">
        <w:t xml:space="preserve">Monica Rego </w:t>
      </w:r>
      <w:r>
        <w:t>closed the public comment portion.</w:t>
      </w:r>
    </w:p>
    <w:p w14:paraId="4D17E399" w14:textId="77777777" w:rsidR="00367982" w:rsidRDefault="00367982" w:rsidP="00284292"/>
    <w:p w14:paraId="203BE698" w14:textId="77777777" w:rsidR="00057BC2" w:rsidRDefault="00057BC2" w:rsidP="00057BC2">
      <w:r>
        <w:t>2.</w:t>
      </w:r>
      <w:r>
        <w:tab/>
        <w:t>Roll Call</w:t>
      </w:r>
    </w:p>
    <w:p w14:paraId="778D491A" w14:textId="77777777" w:rsidR="00B87129" w:rsidRDefault="00B87129" w:rsidP="00057BC2"/>
    <w:p w14:paraId="16762FEA" w14:textId="2C627756" w:rsidR="00B87129" w:rsidRDefault="00171536" w:rsidP="00B30C41">
      <w:pPr>
        <w:ind w:left="720"/>
      </w:pPr>
      <w:r>
        <w:t xml:space="preserve">Monica Rego </w:t>
      </w:r>
      <w:r w:rsidR="00B30C41">
        <w:t xml:space="preserve">welcomed everyone to the initial HOME Investment Partnerships Program </w:t>
      </w:r>
      <w:r w:rsidR="00F3140B">
        <w:t xml:space="preserve">meeting.  </w:t>
      </w:r>
      <w:r w:rsidR="006D2CB3">
        <w:t xml:space="preserve">The HOME Investment Partnerships </w:t>
      </w:r>
      <w:r w:rsidR="00C65460">
        <w:t xml:space="preserve">meetings will provide an open platform for developers </w:t>
      </w:r>
      <w:r w:rsidR="00B03052">
        <w:t>to discuss current projects, funding announcements</w:t>
      </w:r>
      <w:r w:rsidR="00BD572A">
        <w:t>,</w:t>
      </w:r>
      <w:r w:rsidR="00041EE4">
        <w:t xml:space="preserve"> HUD announcements,</w:t>
      </w:r>
      <w:r w:rsidR="00B03052">
        <w:t xml:space="preserve"> and updates for the </w:t>
      </w:r>
      <w:r w:rsidR="00BD572A">
        <w:t xml:space="preserve">Division of Community Development and Housing.  Meetings will be monthly </w:t>
      </w:r>
      <w:r w:rsidR="00D27C2E">
        <w:t>until year-end</w:t>
      </w:r>
      <w:r w:rsidR="00932E14">
        <w:t xml:space="preserve">.  A discussion and vote on the frequency of meetings, either bi-monthly or quarterly </w:t>
      </w:r>
      <w:r w:rsidR="004415BB">
        <w:t xml:space="preserve">will take place at a later date. </w:t>
      </w:r>
      <w:r w:rsidR="00932E14">
        <w:t xml:space="preserve"> </w:t>
      </w:r>
      <w:r w:rsidR="009C2C99">
        <w:tab/>
      </w:r>
    </w:p>
    <w:p w14:paraId="350A1B94" w14:textId="563B9227" w:rsidR="00057BC2" w:rsidRDefault="00057BC2" w:rsidP="00057BC2">
      <w:r>
        <w:tab/>
      </w:r>
    </w:p>
    <w:p w14:paraId="28A3C598" w14:textId="00C5D8B5" w:rsidR="005B1E6C" w:rsidRDefault="00CA6978" w:rsidP="006A24A8">
      <w:pPr>
        <w:ind w:left="720" w:hanging="720"/>
      </w:pPr>
      <w:r>
        <w:t>3</w:t>
      </w:r>
      <w:r w:rsidR="00C64B18">
        <w:t>.</w:t>
      </w:r>
      <w:r w:rsidR="00C64B18">
        <w:tab/>
      </w:r>
      <w:r w:rsidR="00BE678E">
        <w:t>Reports:</w:t>
      </w:r>
    </w:p>
    <w:p w14:paraId="08E358D3" w14:textId="45659307" w:rsidR="00BE678E" w:rsidRDefault="005015B7" w:rsidP="00BE678E">
      <w:pPr>
        <w:ind w:left="720"/>
      </w:pPr>
      <w:r>
        <w:tab/>
      </w:r>
      <w:r w:rsidR="00781E5D">
        <w:t xml:space="preserve">a. </w:t>
      </w:r>
      <w:r w:rsidR="00AD20C0">
        <w:t>2022 Monitoring</w:t>
      </w:r>
    </w:p>
    <w:p w14:paraId="14CD84E0" w14:textId="649C75C4" w:rsidR="006D7DD6" w:rsidRPr="008965E2" w:rsidRDefault="008965E2" w:rsidP="00AB4DAF">
      <w:pPr>
        <w:ind w:left="2160"/>
        <w:rPr>
          <w:vanish/>
        </w:rPr>
      </w:pPr>
      <w:r>
        <w:rPr>
          <w:vanish/>
        </w:rPr>
        <w:t>ouH</w:t>
      </w:r>
    </w:p>
    <w:p w14:paraId="353EF01D" w14:textId="29CEC1AD" w:rsidR="00493E76" w:rsidRDefault="00017BD5" w:rsidP="00F65554">
      <w:pPr>
        <w:ind w:left="2160"/>
      </w:pPr>
      <w:r>
        <w:t>T</w:t>
      </w:r>
      <w:r w:rsidR="00590DE8">
        <w:t>he</w:t>
      </w:r>
      <w:r>
        <w:t xml:space="preserve"> 2022 Monitoring review began in April </w:t>
      </w:r>
      <w:r w:rsidR="00F65554">
        <w:t xml:space="preserve">2023 and is continuing with 93% of monitoring complete </w:t>
      </w:r>
      <w:r w:rsidR="002F5909">
        <w:t xml:space="preserve">at this time.  </w:t>
      </w:r>
      <w:r w:rsidR="00FC2A27">
        <w:t xml:space="preserve">Some </w:t>
      </w:r>
      <w:r w:rsidR="002F5909">
        <w:t>Develop</w:t>
      </w:r>
      <w:r w:rsidR="000A7848">
        <w:t>ments</w:t>
      </w:r>
      <w:r w:rsidR="002F5909">
        <w:t xml:space="preserve"> will be contacted in the next few weeks </w:t>
      </w:r>
      <w:r w:rsidR="00032B12">
        <w:t xml:space="preserve">to reach 100% completion.  </w:t>
      </w:r>
      <w:r w:rsidR="00944F4B">
        <w:t xml:space="preserve">The 2023 Monitoring review </w:t>
      </w:r>
      <w:r w:rsidR="00C925C0">
        <w:t>is currently being drafted</w:t>
      </w:r>
      <w:r w:rsidR="00FE65C3">
        <w:t xml:space="preserve">.  The 2023 Monitoring </w:t>
      </w:r>
      <w:r w:rsidR="009D45D0">
        <w:t xml:space="preserve">review should be available to </w:t>
      </w:r>
      <w:r w:rsidR="00423A86">
        <w:t>dev</w:t>
      </w:r>
      <w:r w:rsidR="00374087">
        <w:t>elopments</w:t>
      </w:r>
      <w:r w:rsidR="009D45D0">
        <w:t xml:space="preserve"> by December 2023</w:t>
      </w:r>
      <w:r w:rsidR="00374087">
        <w:t>.</w:t>
      </w:r>
      <w:r w:rsidR="0036610F">
        <w:t xml:space="preserve"> </w:t>
      </w:r>
      <w:r w:rsidR="00C925C0">
        <w:t xml:space="preserve"> </w:t>
      </w:r>
      <w:r w:rsidR="005E1087">
        <w:t xml:space="preserve">If anyone is having difficulty </w:t>
      </w:r>
      <w:r w:rsidR="0027779A">
        <w:t>completing</w:t>
      </w:r>
      <w:r w:rsidR="005E1DCD">
        <w:t xml:space="preserve"> 2022</w:t>
      </w:r>
      <w:r w:rsidR="00E85D37">
        <w:t xml:space="preserve"> </w:t>
      </w:r>
      <w:r w:rsidR="0027779A">
        <w:t>monitoring, please contact the Division of Community Development and Housing.</w:t>
      </w:r>
    </w:p>
    <w:p w14:paraId="15220DF5" w14:textId="4A8E58C8" w:rsidR="00F06960" w:rsidRDefault="00690AA9" w:rsidP="00F71041">
      <w:r>
        <w:tab/>
      </w:r>
    </w:p>
    <w:p w14:paraId="126C7775" w14:textId="10C0320E" w:rsidR="008C0272" w:rsidRDefault="00690AA9" w:rsidP="00B20931">
      <w:pPr>
        <w:ind w:left="720" w:firstLine="720"/>
      </w:pPr>
      <w:r>
        <w:t xml:space="preserve">b.  </w:t>
      </w:r>
      <w:r w:rsidR="00707C8B">
        <w:t>Bidding procedures</w:t>
      </w:r>
      <w:r w:rsidR="008A69B2">
        <w:t xml:space="preserve"> </w:t>
      </w:r>
    </w:p>
    <w:p w14:paraId="11AA01C8" w14:textId="21FAD237" w:rsidR="00350FE4" w:rsidRDefault="005A0A63" w:rsidP="00350FE4">
      <w:pPr>
        <w:ind w:left="2160"/>
      </w:pPr>
      <w:r>
        <w:t xml:space="preserve">The </w:t>
      </w:r>
      <w:r w:rsidR="001F3D1F">
        <w:t xml:space="preserve">Application Availability Announcement </w:t>
      </w:r>
      <w:r w:rsidR="002530B2">
        <w:t xml:space="preserve">for </w:t>
      </w:r>
      <w:r w:rsidR="00E20ADA">
        <w:t>P</w:t>
      </w:r>
      <w:r w:rsidR="002530B2">
        <w:t xml:space="preserve">rogram </w:t>
      </w:r>
      <w:r w:rsidR="00E20ADA">
        <w:t>Y</w:t>
      </w:r>
      <w:r w:rsidR="002530B2">
        <w:t xml:space="preserve">ear 2023 has been drafted </w:t>
      </w:r>
      <w:r w:rsidR="00EF79B2">
        <w:t>for review with the anti</w:t>
      </w:r>
      <w:r w:rsidR="00E20ADA">
        <w:t>cipation of going to bid by year-end.</w:t>
      </w:r>
      <w:r w:rsidR="005901F2">
        <w:t xml:space="preserve"> </w:t>
      </w:r>
      <w:r w:rsidR="005E0986">
        <w:t xml:space="preserve">Upon approval of </w:t>
      </w:r>
      <w:r w:rsidR="005B5012">
        <w:t>T</w:t>
      </w:r>
      <w:r w:rsidR="00FE29A7">
        <w:t>he Application Availablity Announcement</w:t>
      </w:r>
      <w:r w:rsidR="0095424E">
        <w:t>,</w:t>
      </w:r>
      <w:r w:rsidR="00FE29A7">
        <w:t xml:space="preserve"> </w:t>
      </w:r>
      <w:r w:rsidR="0095424E">
        <w:t xml:space="preserve">the </w:t>
      </w:r>
      <w:r w:rsidR="0095424E">
        <w:lastRenderedPageBreak/>
        <w:t>Announcement</w:t>
      </w:r>
      <w:r w:rsidR="005B5012">
        <w:t xml:space="preserve"> will be noticed in the Burlington County Times as well as posted </w:t>
      </w:r>
      <w:r w:rsidR="00EA0CA8">
        <w:t>on</w:t>
      </w:r>
      <w:r w:rsidR="005B5012">
        <w:t xml:space="preserve"> our website </w:t>
      </w:r>
      <w:hyperlink r:id="rId9" w:history="1">
        <w:r w:rsidR="00EA0CA8" w:rsidRPr="007A3FE5">
          <w:rPr>
            <w:rStyle w:val="Hyperlink"/>
          </w:rPr>
          <w:t>www.co.burlington.nj.us</w:t>
        </w:r>
      </w:hyperlink>
      <w:r w:rsidR="00EA0CA8">
        <w:t>.</w:t>
      </w:r>
    </w:p>
    <w:p w14:paraId="62265AEF" w14:textId="77777777" w:rsidR="00EA0CA8" w:rsidRDefault="00EA0CA8" w:rsidP="00350FE4">
      <w:pPr>
        <w:ind w:left="2160"/>
      </w:pPr>
    </w:p>
    <w:p w14:paraId="742BFBD1" w14:textId="4D0AB058" w:rsidR="00E81193" w:rsidRDefault="00E81193" w:rsidP="00E81193">
      <w:pPr>
        <w:ind w:left="720" w:firstLine="720"/>
      </w:pPr>
      <w:r>
        <w:t>c.</w:t>
      </w:r>
      <w:r w:rsidR="00F9041D">
        <w:t xml:space="preserve">  </w:t>
      </w:r>
      <w:r w:rsidR="00B902C6">
        <w:t>First Time Home Buyer</w:t>
      </w:r>
    </w:p>
    <w:p w14:paraId="3E1E6C31" w14:textId="5901AB89" w:rsidR="00D56968" w:rsidRDefault="00470579" w:rsidP="00DE1087">
      <w:pPr>
        <w:ind w:left="2160"/>
      </w:pPr>
      <w:r>
        <w:t xml:space="preserve">Robert Burton </w:t>
      </w:r>
      <w:r w:rsidR="00BD0A1B">
        <w:t>reported</w:t>
      </w:r>
      <w:r>
        <w:t xml:space="preserve"> </w:t>
      </w:r>
      <w:r w:rsidR="00DE1087">
        <w:t xml:space="preserve">The First Time Home Buyer (FTHB) Program </w:t>
      </w:r>
      <w:r w:rsidR="007C572C">
        <w:t>has</w:t>
      </w:r>
      <w:r w:rsidR="00E258A4">
        <w:t xml:space="preserve"> been restruct</w:t>
      </w:r>
      <w:r w:rsidR="00373434">
        <w:t xml:space="preserve">ured with an </w:t>
      </w:r>
      <w:r w:rsidR="007C572C">
        <w:t>increase</w:t>
      </w:r>
      <w:r w:rsidR="00373434">
        <w:t xml:space="preserve"> in </w:t>
      </w:r>
      <w:r w:rsidR="007C572C">
        <w:t xml:space="preserve">the amount of funding available </w:t>
      </w:r>
      <w:r w:rsidR="00A11DAC">
        <w:t xml:space="preserve">to home buyers from $9,000.00 to a maximum of $25,000.00.  </w:t>
      </w:r>
      <w:r w:rsidR="006C3A35">
        <w:t xml:space="preserve">The First Time Home Buyer Program </w:t>
      </w:r>
      <w:r w:rsidR="00881DCB">
        <w:t>acts a</w:t>
      </w:r>
      <w:r w:rsidR="000A72BA">
        <w:t>s a gap financier</w:t>
      </w:r>
      <w:r w:rsidR="00EB5CBF">
        <w:t xml:space="preserve"> for home buyers.  Eligible clients may receive </w:t>
      </w:r>
      <w:r w:rsidR="00F8008D">
        <w:t xml:space="preserve">up to $15,000.00 towards </w:t>
      </w:r>
      <w:r w:rsidR="00535B1E">
        <w:t>downpayment assistance</w:t>
      </w:r>
      <w:r w:rsidR="00F8008D">
        <w:t xml:space="preserve"> and </w:t>
      </w:r>
      <w:r w:rsidR="001C2BE8">
        <w:t>up to $10,000.00 to buy down interest rates.</w:t>
      </w:r>
      <w:r w:rsidR="00535B1E">
        <w:t xml:space="preserve"> </w:t>
      </w:r>
      <w:r w:rsidR="00A10AE5">
        <w:t xml:space="preserve">The Division of Community Development and Housing </w:t>
      </w:r>
      <w:r w:rsidR="000E1D3F">
        <w:t xml:space="preserve">has seen </w:t>
      </w:r>
      <w:r w:rsidR="00B03E02">
        <w:t>an increased interest in the FTHB Program</w:t>
      </w:r>
      <w:r w:rsidR="0079227E">
        <w:t xml:space="preserve"> since </w:t>
      </w:r>
      <w:r w:rsidR="00641E94">
        <w:t>the adoption</w:t>
      </w:r>
      <w:r w:rsidR="00F477FF">
        <w:t xml:space="preserve"> of new</w:t>
      </w:r>
      <w:r w:rsidR="00641E94">
        <w:t xml:space="preserve"> </w:t>
      </w:r>
      <w:r w:rsidR="005D6268">
        <w:t xml:space="preserve">funding limits making homeownership </w:t>
      </w:r>
      <w:r w:rsidR="0067174C">
        <w:t>a reality for clients.</w:t>
      </w:r>
      <w:r w:rsidR="005D6268">
        <w:t xml:space="preserve"> </w:t>
      </w:r>
      <w:r w:rsidR="0079227E">
        <w:t xml:space="preserve"> </w:t>
      </w:r>
      <w:r w:rsidR="001C2BE8">
        <w:t xml:space="preserve">  </w:t>
      </w:r>
      <w:r w:rsidR="00BD0A1B">
        <w:t xml:space="preserve"> </w:t>
      </w:r>
      <w:r w:rsidR="00834C13">
        <w:tab/>
      </w:r>
    </w:p>
    <w:p w14:paraId="0C3ACF7A" w14:textId="48D52818" w:rsidR="00107510" w:rsidRDefault="00985B30" w:rsidP="00E960FF">
      <w:pPr>
        <w:ind w:left="1440"/>
      </w:pPr>
      <w:r>
        <w:tab/>
      </w:r>
      <w:r>
        <w:tab/>
      </w:r>
    </w:p>
    <w:p w14:paraId="49C9B366" w14:textId="543B9164" w:rsidR="00A81AFD" w:rsidRDefault="00FC574D" w:rsidP="00FA0991">
      <w:pPr>
        <w:ind w:left="720" w:firstLine="720"/>
      </w:pPr>
      <w:r>
        <w:tab/>
      </w:r>
      <w:r>
        <w:tab/>
      </w:r>
    </w:p>
    <w:p w14:paraId="797FCE32" w14:textId="73C073E4" w:rsidR="003B62C2" w:rsidRDefault="00B360D1" w:rsidP="00B360D1">
      <w:r>
        <w:t>5.</w:t>
      </w:r>
      <w:r w:rsidR="00A81AFD">
        <w:tab/>
        <w:t>Action Items</w:t>
      </w:r>
      <w:r w:rsidR="003B62C2">
        <w:t xml:space="preserve"> – There were no action items </w:t>
      </w:r>
      <w:r w:rsidR="00B3294B">
        <w:t>to be addressed.</w:t>
      </w:r>
    </w:p>
    <w:p w14:paraId="3E4F1D58" w14:textId="77777777" w:rsidR="00B3294B" w:rsidRDefault="00B3294B" w:rsidP="00B360D1"/>
    <w:p w14:paraId="458FA2A0" w14:textId="45076BAE" w:rsidR="00B3294B" w:rsidRDefault="00B3294B" w:rsidP="00B360D1">
      <w:r>
        <w:t>6.</w:t>
      </w:r>
      <w:r>
        <w:tab/>
        <w:t xml:space="preserve">Closed Session – </w:t>
      </w:r>
      <w:r w:rsidR="00EC3EBF">
        <w:t>A</w:t>
      </w:r>
      <w:r>
        <w:t xml:space="preserve"> closed session was not held.</w:t>
      </w:r>
    </w:p>
    <w:p w14:paraId="666414C2" w14:textId="77777777" w:rsidR="00B3294B" w:rsidRDefault="00B3294B" w:rsidP="00B360D1"/>
    <w:p w14:paraId="69B2B70E" w14:textId="0B302A24" w:rsidR="00B3294B" w:rsidRDefault="002F4A2F" w:rsidP="00B360D1">
      <w:r>
        <w:t>7.</w:t>
      </w:r>
      <w:r>
        <w:tab/>
        <w:t>Discussion</w:t>
      </w:r>
    </w:p>
    <w:p w14:paraId="5E673C5B" w14:textId="4F0998C1" w:rsidR="00F52841" w:rsidRDefault="00C1737C" w:rsidP="000C203A">
      <w:pPr>
        <w:ind w:left="2160"/>
      </w:pPr>
      <w:r>
        <w:t xml:space="preserve">Gina Adams </w:t>
      </w:r>
      <w:r w:rsidR="007B5E28">
        <w:t xml:space="preserve">stated BCCAP </w:t>
      </w:r>
      <w:r w:rsidR="00897422">
        <w:t xml:space="preserve">would like to revitalize </w:t>
      </w:r>
      <w:r w:rsidR="0053573F">
        <w:t xml:space="preserve">properties in Beverly </w:t>
      </w:r>
      <w:r w:rsidR="000C203A">
        <w:t xml:space="preserve">which would increase the number of </w:t>
      </w:r>
      <w:r w:rsidR="00EC4B9C">
        <w:t xml:space="preserve">housing units for those who qualify for programs.  </w:t>
      </w:r>
    </w:p>
    <w:p w14:paraId="4B4B76CA" w14:textId="5CEC82A0" w:rsidR="0022621A" w:rsidRDefault="0022621A" w:rsidP="0051064F">
      <w:pPr>
        <w:ind w:left="2160"/>
      </w:pPr>
      <w:r>
        <w:t xml:space="preserve">Bill Harris </w:t>
      </w:r>
      <w:r w:rsidR="007F1A58">
        <w:t xml:space="preserve">stated </w:t>
      </w:r>
      <w:r w:rsidR="00A5589F">
        <w:t xml:space="preserve">Burlington City will post </w:t>
      </w:r>
      <w:r w:rsidR="000B52CC">
        <w:t xml:space="preserve">a notice for Request for Proposals (RFP) </w:t>
      </w:r>
      <w:r w:rsidR="00313AC8">
        <w:t>on Sunday</w:t>
      </w:r>
      <w:r w:rsidR="00CD48EB">
        <w:t>, October 15, 2023</w:t>
      </w:r>
      <w:r w:rsidR="000129E1">
        <w:t>,</w:t>
      </w:r>
      <w:r w:rsidR="00CD48EB">
        <w:t xml:space="preserve"> </w:t>
      </w:r>
      <w:r w:rsidR="000129E1">
        <w:t xml:space="preserve">in the Burlington County Times for </w:t>
      </w:r>
      <w:r w:rsidR="0051064F">
        <w:t xml:space="preserve">a 72-unit </w:t>
      </w:r>
      <w:r w:rsidR="00530704">
        <w:t xml:space="preserve">low/moderate income </w:t>
      </w:r>
      <w:r w:rsidR="0051064F">
        <w:t>senior living facility. D</w:t>
      </w:r>
      <w:r w:rsidR="000129E1">
        <w:t xml:space="preserve">evelopers with </w:t>
      </w:r>
      <w:r w:rsidR="00526A0C">
        <w:t xml:space="preserve">10 years </w:t>
      </w:r>
      <w:r w:rsidR="00EE2EBD">
        <w:t xml:space="preserve">of </w:t>
      </w:r>
      <w:r w:rsidR="00526A0C">
        <w:t xml:space="preserve">experience in </w:t>
      </w:r>
      <w:r w:rsidR="00EE2EBD">
        <w:t>building and managing senior housing</w:t>
      </w:r>
      <w:r w:rsidR="0051064F">
        <w:t xml:space="preserve"> are encouraged to apply.</w:t>
      </w:r>
      <w:r w:rsidR="00C56A1A">
        <w:t xml:space="preserve">  Bill Harris commented </w:t>
      </w:r>
      <w:r w:rsidR="001C7C11">
        <w:t>that HOME funds would be a critical elem</w:t>
      </w:r>
      <w:r w:rsidR="007A2E4F">
        <w:t xml:space="preserve">ent in the success of this project.  </w:t>
      </w:r>
    </w:p>
    <w:p w14:paraId="7E5DC8E7" w14:textId="5FE36E2D" w:rsidR="0053573F" w:rsidRDefault="0053573F" w:rsidP="00233A58">
      <w:r>
        <w:tab/>
      </w:r>
      <w:r>
        <w:tab/>
      </w:r>
      <w:r>
        <w:tab/>
      </w:r>
    </w:p>
    <w:p w14:paraId="0DD9123D" w14:textId="2AA59106" w:rsidR="00286F47" w:rsidRDefault="005B69DB" w:rsidP="006851C3">
      <w:r>
        <w:tab/>
      </w:r>
      <w:r>
        <w:tab/>
      </w:r>
      <w:r w:rsidR="00AE3923">
        <w:t xml:space="preserve"> </w:t>
      </w:r>
    </w:p>
    <w:p w14:paraId="0957B980" w14:textId="321FED22" w:rsidR="00A4786A" w:rsidRDefault="005A2544" w:rsidP="00D446F1">
      <w:pPr>
        <w:ind w:left="1440"/>
      </w:pPr>
      <w:r>
        <w:t xml:space="preserve"> </w:t>
      </w:r>
      <w:r w:rsidR="004E55B5">
        <w:t xml:space="preserve"> </w:t>
      </w:r>
      <w:r w:rsidR="00897B6C">
        <w:t xml:space="preserve">  </w:t>
      </w:r>
    </w:p>
    <w:p w14:paraId="022D8FDF" w14:textId="24DF097B" w:rsidR="00DC0829" w:rsidRDefault="00D35B0A" w:rsidP="00252F6A">
      <w:r>
        <w:tab/>
      </w:r>
      <w:r w:rsidR="0075609E">
        <w:t xml:space="preserve"> </w:t>
      </w:r>
    </w:p>
    <w:p w14:paraId="0B792690" w14:textId="41C9198A" w:rsidR="0075609E" w:rsidRDefault="0075609E" w:rsidP="005F3FE4">
      <w:pPr>
        <w:ind w:left="720" w:hanging="720"/>
      </w:pPr>
    </w:p>
    <w:p w14:paraId="5AE58895" w14:textId="1C4B5FE4" w:rsidR="0075609E" w:rsidRDefault="0075609E" w:rsidP="005F3FE4">
      <w:pPr>
        <w:ind w:left="720" w:hanging="720"/>
      </w:pPr>
      <w:r>
        <w:tab/>
      </w:r>
    </w:p>
    <w:p w14:paraId="48607315" w14:textId="237E7383" w:rsidR="007E6130" w:rsidRDefault="007E6130" w:rsidP="005F3FE4">
      <w:pPr>
        <w:ind w:left="720" w:hanging="720"/>
      </w:pPr>
      <w:r>
        <w:tab/>
      </w:r>
      <w:r w:rsidR="00143A4A">
        <w:t>The m</w:t>
      </w:r>
      <w:r>
        <w:t xml:space="preserve">eeting adjourned </w:t>
      </w:r>
      <w:r w:rsidR="00143A4A">
        <w:t xml:space="preserve">at </w:t>
      </w:r>
      <w:r w:rsidR="005647F3">
        <w:t>2:20</w:t>
      </w:r>
      <w:r w:rsidR="00C90633">
        <w:t xml:space="preserve"> </w:t>
      </w:r>
      <w:r>
        <w:t>P</w:t>
      </w:r>
      <w:r w:rsidR="00143A4A">
        <w:t>.</w:t>
      </w:r>
      <w:r>
        <w:t>M</w:t>
      </w:r>
      <w:r w:rsidR="00143A4A">
        <w:t>.</w:t>
      </w:r>
    </w:p>
    <w:p w14:paraId="215F94C1" w14:textId="6ADA6CA7" w:rsidR="00143A4A" w:rsidRDefault="00143A4A" w:rsidP="005F3FE4">
      <w:pPr>
        <w:ind w:left="720" w:hanging="720"/>
      </w:pPr>
    </w:p>
    <w:p w14:paraId="588739E1" w14:textId="3DA1CEB7" w:rsidR="00143A4A" w:rsidRDefault="00143A4A" w:rsidP="005F3FE4">
      <w:pPr>
        <w:ind w:left="720" w:hanging="720"/>
      </w:pPr>
      <w:r>
        <w:tab/>
        <w:t>Respectfully submitted,</w:t>
      </w:r>
    </w:p>
    <w:p w14:paraId="03840E89" w14:textId="7C2E5F41" w:rsidR="00143A4A" w:rsidRDefault="00143A4A" w:rsidP="005F3FE4">
      <w:pPr>
        <w:ind w:left="720" w:hanging="720"/>
      </w:pPr>
    </w:p>
    <w:p w14:paraId="1A093761" w14:textId="6E9E33F7" w:rsidR="00143A4A" w:rsidRDefault="00143A4A" w:rsidP="005F3FE4">
      <w:pPr>
        <w:ind w:left="720" w:hanging="720"/>
      </w:pPr>
    </w:p>
    <w:p w14:paraId="463C7F9E" w14:textId="1EA4F6C2" w:rsidR="00143A4A" w:rsidRPr="00284292" w:rsidRDefault="00143A4A" w:rsidP="005F3FE4">
      <w:pPr>
        <w:ind w:left="720" w:hanging="720"/>
        <w:rPr>
          <w:rFonts w:ascii="Lucida Calligraphy" w:hAnsi="Lucida Calligraphy"/>
        </w:rPr>
      </w:pPr>
      <w:r>
        <w:tab/>
      </w:r>
      <w:r w:rsidR="00284292" w:rsidRPr="00284292">
        <w:rPr>
          <w:rFonts w:ascii="Lucida Calligraphy" w:hAnsi="Lucida Calligraphy"/>
        </w:rPr>
        <w:t>Patricia Lake</w:t>
      </w:r>
    </w:p>
    <w:p w14:paraId="399B418D" w14:textId="52F23D0C" w:rsidR="00284292" w:rsidRDefault="00284292" w:rsidP="005F3FE4">
      <w:pPr>
        <w:ind w:left="720" w:hanging="720"/>
      </w:pPr>
      <w:r>
        <w:tab/>
        <w:t>PL/JLH</w:t>
      </w:r>
    </w:p>
    <w:p w14:paraId="2779A8D5" w14:textId="014EBCE3" w:rsidR="007E6130" w:rsidRDefault="007E6130" w:rsidP="005F3FE4">
      <w:pPr>
        <w:ind w:left="720" w:hanging="720"/>
      </w:pPr>
    </w:p>
    <w:p w14:paraId="44B10B35" w14:textId="5707D9AE" w:rsidR="007E6130" w:rsidRDefault="007E6130" w:rsidP="005F3FE4">
      <w:pPr>
        <w:ind w:left="720" w:hanging="720"/>
      </w:pPr>
      <w:r>
        <w:tab/>
      </w:r>
    </w:p>
    <w:p w14:paraId="56FED12A" w14:textId="4D676154" w:rsidR="00334CD4" w:rsidRDefault="00DC0829" w:rsidP="005F3FE4">
      <w:pPr>
        <w:ind w:left="720" w:hanging="720"/>
      </w:pPr>
      <w:r>
        <w:tab/>
      </w:r>
      <w:r w:rsidR="007423D3">
        <w:t xml:space="preserve"> </w:t>
      </w:r>
    </w:p>
    <w:p w14:paraId="703D9DB1" w14:textId="77777777" w:rsidR="00D9533B" w:rsidRDefault="00D9533B" w:rsidP="005F3FE4">
      <w:pPr>
        <w:ind w:left="720" w:hanging="720"/>
      </w:pPr>
    </w:p>
    <w:p w14:paraId="252C0B4A" w14:textId="77777777" w:rsidR="009E3E4A" w:rsidRDefault="009E3E4A" w:rsidP="00D3151A"/>
    <w:p w14:paraId="485BBFDB" w14:textId="77777777" w:rsidR="00AF2139" w:rsidRDefault="00AF2139" w:rsidP="00D3151A">
      <w:pPr>
        <w:ind w:left="720"/>
      </w:pPr>
    </w:p>
    <w:p w14:paraId="16454577" w14:textId="77777777" w:rsidR="00D3151A" w:rsidRDefault="00D3151A" w:rsidP="00D3151A">
      <w:pPr>
        <w:ind w:left="1170"/>
      </w:pPr>
    </w:p>
    <w:p w14:paraId="4E40C92C" w14:textId="77777777" w:rsidR="00CE5B0E" w:rsidRDefault="00CE5B0E" w:rsidP="00CE5B0E">
      <w:pPr>
        <w:ind w:left="360"/>
      </w:pPr>
    </w:p>
    <w:p w14:paraId="57D3E0DB" w14:textId="77777777" w:rsidR="00787EFE" w:rsidRDefault="00787EFE" w:rsidP="00D3151A">
      <w:pPr>
        <w:ind w:left="720"/>
      </w:pPr>
    </w:p>
    <w:p w14:paraId="46A75902" w14:textId="77777777" w:rsidR="00787EFE" w:rsidRDefault="00787EFE" w:rsidP="00D3151A">
      <w:pPr>
        <w:ind w:left="720"/>
      </w:pPr>
    </w:p>
    <w:p w14:paraId="2F63BFCD" w14:textId="77777777" w:rsidR="002819BA" w:rsidRDefault="002819BA" w:rsidP="00235F8A"/>
    <w:p w14:paraId="20C1EA00" w14:textId="77777777" w:rsidR="002819BA" w:rsidRDefault="002819BA" w:rsidP="00235F8A"/>
    <w:p w14:paraId="4A3AC343" w14:textId="77777777" w:rsidR="00235F8A" w:rsidRDefault="00235F8A" w:rsidP="00235F8A"/>
    <w:p w14:paraId="4B61C332" w14:textId="77777777" w:rsidR="00235F8A" w:rsidRDefault="00235F8A" w:rsidP="00235F8A"/>
    <w:sectPr w:rsidR="00235F8A" w:rsidSect="006D4543">
      <w:pgSz w:w="12240" w:h="15840" w:code="1"/>
      <w:pgMar w:top="1440" w:right="1440" w:bottom="1440" w:left="1440" w:header="720" w:footer="720" w:gutter="0"/>
      <w:paperSrc w:first="2" w:other="2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0BBD"/>
    <w:multiLevelType w:val="hybridMultilevel"/>
    <w:tmpl w:val="E3E0B5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F9C49BF"/>
    <w:multiLevelType w:val="hybridMultilevel"/>
    <w:tmpl w:val="D852686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2133579E"/>
    <w:multiLevelType w:val="hybridMultilevel"/>
    <w:tmpl w:val="0E66BE90"/>
    <w:lvl w:ilvl="0" w:tplc="0409000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35" w:hanging="360"/>
      </w:pPr>
      <w:rPr>
        <w:rFonts w:ascii="Wingdings" w:hAnsi="Wingdings" w:hint="default"/>
      </w:rPr>
    </w:lvl>
  </w:abstractNum>
  <w:abstractNum w:abstractNumId="3" w15:restartNumberingAfterBreak="0">
    <w:nsid w:val="37422C55"/>
    <w:multiLevelType w:val="hybridMultilevel"/>
    <w:tmpl w:val="D4C05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B2C92"/>
    <w:multiLevelType w:val="hybridMultilevel"/>
    <w:tmpl w:val="31D2C3B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A050D6C"/>
    <w:multiLevelType w:val="hybridMultilevel"/>
    <w:tmpl w:val="2654C6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2650D1"/>
    <w:multiLevelType w:val="hybridMultilevel"/>
    <w:tmpl w:val="4B00A30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3BC81C28"/>
    <w:multiLevelType w:val="hybridMultilevel"/>
    <w:tmpl w:val="C764F24C"/>
    <w:lvl w:ilvl="0" w:tplc="0409000F">
      <w:start w:val="1"/>
      <w:numFmt w:val="decimal"/>
      <w:lvlText w:val="%1."/>
      <w:lvlJc w:val="left"/>
      <w:pPr>
        <w:ind w:left="791" w:hanging="360"/>
      </w:p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8" w15:restartNumberingAfterBreak="0">
    <w:nsid w:val="3D285978"/>
    <w:multiLevelType w:val="hybridMultilevel"/>
    <w:tmpl w:val="307C916E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B05B94"/>
    <w:multiLevelType w:val="hybridMultilevel"/>
    <w:tmpl w:val="228A71F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41B75084"/>
    <w:multiLevelType w:val="hybridMultilevel"/>
    <w:tmpl w:val="ECC608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B36D4E"/>
    <w:multiLevelType w:val="hybridMultilevel"/>
    <w:tmpl w:val="15664D5E"/>
    <w:lvl w:ilvl="0" w:tplc="0409000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50" w:hanging="360"/>
      </w:pPr>
      <w:rPr>
        <w:rFonts w:ascii="Wingdings" w:hAnsi="Wingdings" w:hint="default"/>
      </w:rPr>
    </w:lvl>
  </w:abstractNum>
  <w:abstractNum w:abstractNumId="12" w15:restartNumberingAfterBreak="0">
    <w:nsid w:val="472F0CA4"/>
    <w:multiLevelType w:val="hybridMultilevel"/>
    <w:tmpl w:val="EFFC3524"/>
    <w:lvl w:ilvl="0" w:tplc="C012289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D690C0E"/>
    <w:multiLevelType w:val="hybridMultilevel"/>
    <w:tmpl w:val="572CB3EE"/>
    <w:lvl w:ilvl="0" w:tplc="0409000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85" w:hanging="360"/>
      </w:pPr>
      <w:rPr>
        <w:rFonts w:ascii="Wingdings" w:hAnsi="Wingdings" w:hint="default"/>
      </w:rPr>
    </w:lvl>
  </w:abstractNum>
  <w:abstractNum w:abstractNumId="14" w15:restartNumberingAfterBreak="0">
    <w:nsid w:val="4EFF45F4"/>
    <w:multiLevelType w:val="hybridMultilevel"/>
    <w:tmpl w:val="EC9A79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11F6A43"/>
    <w:multiLevelType w:val="hybridMultilevel"/>
    <w:tmpl w:val="D416E89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4A8708A"/>
    <w:multiLevelType w:val="hybridMultilevel"/>
    <w:tmpl w:val="80D263A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B650C95"/>
    <w:multiLevelType w:val="hybridMultilevel"/>
    <w:tmpl w:val="E6864B52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 w15:restartNumberingAfterBreak="0">
    <w:nsid w:val="5BB92038"/>
    <w:multiLevelType w:val="hybridMultilevel"/>
    <w:tmpl w:val="0100BD84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A1464"/>
    <w:multiLevelType w:val="hybridMultilevel"/>
    <w:tmpl w:val="03DA0E7E"/>
    <w:lvl w:ilvl="0" w:tplc="0409000F">
      <w:start w:val="1"/>
      <w:numFmt w:val="decimal"/>
      <w:lvlText w:val="%1."/>
      <w:lvlJc w:val="left"/>
      <w:pPr>
        <w:ind w:left="3675" w:hanging="360"/>
      </w:pPr>
    </w:lvl>
    <w:lvl w:ilvl="1" w:tplc="04090019" w:tentative="1">
      <w:start w:val="1"/>
      <w:numFmt w:val="lowerLetter"/>
      <w:lvlText w:val="%2."/>
      <w:lvlJc w:val="left"/>
      <w:pPr>
        <w:ind w:left="4395" w:hanging="360"/>
      </w:pPr>
    </w:lvl>
    <w:lvl w:ilvl="2" w:tplc="0409001B" w:tentative="1">
      <w:start w:val="1"/>
      <w:numFmt w:val="lowerRoman"/>
      <w:lvlText w:val="%3."/>
      <w:lvlJc w:val="right"/>
      <w:pPr>
        <w:ind w:left="5115" w:hanging="180"/>
      </w:pPr>
    </w:lvl>
    <w:lvl w:ilvl="3" w:tplc="0409000F" w:tentative="1">
      <w:start w:val="1"/>
      <w:numFmt w:val="decimal"/>
      <w:lvlText w:val="%4."/>
      <w:lvlJc w:val="left"/>
      <w:pPr>
        <w:ind w:left="5835" w:hanging="360"/>
      </w:pPr>
    </w:lvl>
    <w:lvl w:ilvl="4" w:tplc="04090019" w:tentative="1">
      <w:start w:val="1"/>
      <w:numFmt w:val="lowerLetter"/>
      <w:lvlText w:val="%5."/>
      <w:lvlJc w:val="left"/>
      <w:pPr>
        <w:ind w:left="6555" w:hanging="360"/>
      </w:pPr>
    </w:lvl>
    <w:lvl w:ilvl="5" w:tplc="0409001B" w:tentative="1">
      <w:start w:val="1"/>
      <w:numFmt w:val="lowerRoman"/>
      <w:lvlText w:val="%6."/>
      <w:lvlJc w:val="right"/>
      <w:pPr>
        <w:ind w:left="7275" w:hanging="180"/>
      </w:pPr>
    </w:lvl>
    <w:lvl w:ilvl="6" w:tplc="0409000F" w:tentative="1">
      <w:start w:val="1"/>
      <w:numFmt w:val="decimal"/>
      <w:lvlText w:val="%7."/>
      <w:lvlJc w:val="left"/>
      <w:pPr>
        <w:ind w:left="7995" w:hanging="360"/>
      </w:pPr>
    </w:lvl>
    <w:lvl w:ilvl="7" w:tplc="04090019" w:tentative="1">
      <w:start w:val="1"/>
      <w:numFmt w:val="lowerLetter"/>
      <w:lvlText w:val="%8."/>
      <w:lvlJc w:val="left"/>
      <w:pPr>
        <w:ind w:left="8715" w:hanging="360"/>
      </w:pPr>
    </w:lvl>
    <w:lvl w:ilvl="8" w:tplc="0409001B" w:tentative="1">
      <w:start w:val="1"/>
      <w:numFmt w:val="lowerRoman"/>
      <w:lvlText w:val="%9."/>
      <w:lvlJc w:val="right"/>
      <w:pPr>
        <w:ind w:left="9435" w:hanging="180"/>
      </w:pPr>
    </w:lvl>
  </w:abstractNum>
  <w:abstractNum w:abstractNumId="20" w15:restartNumberingAfterBreak="0">
    <w:nsid w:val="5F3B2C06"/>
    <w:multiLevelType w:val="hybridMultilevel"/>
    <w:tmpl w:val="593836BC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230E28"/>
    <w:multiLevelType w:val="hybridMultilevel"/>
    <w:tmpl w:val="A06820AE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DF5D3B"/>
    <w:multiLevelType w:val="hybridMultilevel"/>
    <w:tmpl w:val="CF68451E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9450D9"/>
    <w:multiLevelType w:val="hybridMultilevel"/>
    <w:tmpl w:val="95567B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AAE4AE9"/>
    <w:multiLevelType w:val="hybridMultilevel"/>
    <w:tmpl w:val="A8345E96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BD4F6E"/>
    <w:multiLevelType w:val="hybridMultilevel"/>
    <w:tmpl w:val="D1868A5E"/>
    <w:lvl w:ilvl="0" w:tplc="60A62CBE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937323084">
    <w:abstractNumId w:val="10"/>
  </w:num>
  <w:num w:numId="2" w16cid:durableId="405568208">
    <w:abstractNumId w:val="12"/>
  </w:num>
  <w:num w:numId="3" w16cid:durableId="1045061643">
    <w:abstractNumId w:val="25"/>
  </w:num>
  <w:num w:numId="4" w16cid:durableId="2058044553">
    <w:abstractNumId w:val="18"/>
  </w:num>
  <w:num w:numId="5" w16cid:durableId="1277978984">
    <w:abstractNumId w:val="24"/>
  </w:num>
  <w:num w:numId="6" w16cid:durableId="356741303">
    <w:abstractNumId w:val="16"/>
  </w:num>
  <w:num w:numId="7" w16cid:durableId="2134402841">
    <w:abstractNumId w:val="5"/>
  </w:num>
  <w:num w:numId="8" w16cid:durableId="242572689">
    <w:abstractNumId w:val="7"/>
  </w:num>
  <w:num w:numId="9" w16cid:durableId="194277605">
    <w:abstractNumId w:val="20"/>
  </w:num>
  <w:num w:numId="10" w16cid:durableId="856231337">
    <w:abstractNumId w:val="21"/>
  </w:num>
  <w:num w:numId="11" w16cid:durableId="1562061395">
    <w:abstractNumId w:val="8"/>
  </w:num>
  <w:num w:numId="12" w16cid:durableId="972173992">
    <w:abstractNumId w:val="3"/>
  </w:num>
  <w:num w:numId="13" w16cid:durableId="855191212">
    <w:abstractNumId w:val="22"/>
  </w:num>
  <w:num w:numId="14" w16cid:durableId="1968974766">
    <w:abstractNumId w:val="4"/>
  </w:num>
  <w:num w:numId="15" w16cid:durableId="1145705715">
    <w:abstractNumId w:val="23"/>
  </w:num>
  <w:num w:numId="16" w16cid:durableId="350305115">
    <w:abstractNumId w:val="14"/>
  </w:num>
  <w:num w:numId="17" w16cid:durableId="1461798492">
    <w:abstractNumId w:val="0"/>
  </w:num>
  <w:num w:numId="18" w16cid:durableId="498272413">
    <w:abstractNumId w:val="2"/>
  </w:num>
  <w:num w:numId="19" w16cid:durableId="834303999">
    <w:abstractNumId w:val="6"/>
  </w:num>
  <w:num w:numId="20" w16cid:durableId="929970881">
    <w:abstractNumId w:val="15"/>
  </w:num>
  <w:num w:numId="21" w16cid:durableId="1933782123">
    <w:abstractNumId w:val="9"/>
  </w:num>
  <w:num w:numId="22" w16cid:durableId="1943606882">
    <w:abstractNumId w:val="19"/>
  </w:num>
  <w:num w:numId="23" w16cid:durableId="390664166">
    <w:abstractNumId w:val="1"/>
  </w:num>
  <w:num w:numId="24" w16cid:durableId="1727753975">
    <w:abstractNumId w:val="11"/>
  </w:num>
  <w:num w:numId="25" w16cid:durableId="378556456">
    <w:abstractNumId w:val="13"/>
  </w:num>
  <w:num w:numId="26" w16cid:durableId="17893528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TA3szA1MrIwMTVT0lEKTi0uzszPAykwNq0FAHAFaIEtAAAA"/>
  </w:docVars>
  <w:rsids>
    <w:rsidRoot w:val="00235F8A"/>
    <w:rsid w:val="00003959"/>
    <w:rsid w:val="00005FCD"/>
    <w:rsid w:val="00007075"/>
    <w:rsid w:val="000102BE"/>
    <w:rsid w:val="000129E1"/>
    <w:rsid w:val="00013760"/>
    <w:rsid w:val="00017BD5"/>
    <w:rsid w:val="00017D8C"/>
    <w:rsid w:val="000213F6"/>
    <w:rsid w:val="0002351F"/>
    <w:rsid w:val="00026355"/>
    <w:rsid w:val="000268EE"/>
    <w:rsid w:val="00026A85"/>
    <w:rsid w:val="00030D90"/>
    <w:rsid w:val="00032B12"/>
    <w:rsid w:val="00036030"/>
    <w:rsid w:val="000377C2"/>
    <w:rsid w:val="00041EE4"/>
    <w:rsid w:val="00042D7F"/>
    <w:rsid w:val="00046131"/>
    <w:rsid w:val="00050D40"/>
    <w:rsid w:val="00051C63"/>
    <w:rsid w:val="00052037"/>
    <w:rsid w:val="0005450F"/>
    <w:rsid w:val="00054FB1"/>
    <w:rsid w:val="00055130"/>
    <w:rsid w:val="00056B64"/>
    <w:rsid w:val="00057BC2"/>
    <w:rsid w:val="00060E74"/>
    <w:rsid w:val="00063C57"/>
    <w:rsid w:val="00064144"/>
    <w:rsid w:val="00065422"/>
    <w:rsid w:val="00067485"/>
    <w:rsid w:val="00067823"/>
    <w:rsid w:val="000679F5"/>
    <w:rsid w:val="00073672"/>
    <w:rsid w:val="000757ED"/>
    <w:rsid w:val="00075800"/>
    <w:rsid w:val="00076327"/>
    <w:rsid w:val="0007761F"/>
    <w:rsid w:val="00077903"/>
    <w:rsid w:val="00085D7E"/>
    <w:rsid w:val="00087D01"/>
    <w:rsid w:val="0009291B"/>
    <w:rsid w:val="00092E23"/>
    <w:rsid w:val="000961BD"/>
    <w:rsid w:val="000A1EFF"/>
    <w:rsid w:val="000A3211"/>
    <w:rsid w:val="000A72BA"/>
    <w:rsid w:val="000A7848"/>
    <w:rsid w:val="000A7B4A"/>
    <w:rsid w:val="000A7FF3"/>
    <w:rsid w:val="000B0781"/>
    <w:rsid w:val="000B45ED"/>
    <w:rsid w:val="000B4AAC"/>
    <w:rsid w:val="000B52CC"/>
    <w:rsid w:val="000B6983"/>
    <w:rsid w:val="000B6F11"/>
    <w:rsid w:val="000B7D9C"/>
    <w:rsid w:val="000C06A1"/>
    <w:rsid w:val="000C203A"/>
    <w:rsid w:val="000C6660"/>
    <w:rsid w:val="000C6C7D"/>
    <w:rsid w:val="000D1BE4"/>
    <w:rsid w:val="000D3DDA"/>
    <w:rsid w:val="000D6CF3"/>
    <w:rsid w:val="000D7A82"/>
    <w:rsid w:val="000E013D"/>
    <w:rsid w:val="000E0E0F"/>
    <w:rsid w:val="000E10A7"/>
    <w:rsid w:val="000E14CE"/>
    <w:rsid w:val="000E1D3F"/>
    <w:rsid w:val="000E2C5E"/>
    <w:rsid w:val="000E30AD"/>
    <w:rsid w:val="000E4918"/>
    <w:rsid w:val="000E4F52"/>
    <w:rsid w:val="000E503B"/>
    <w:rsid w:val="000E54C8"/>
    <w:rsid w:val="000E7F01"/>
    <w:rsid w:val="000E7F2B"/>
    <w:rsid w:val="000F1F18"/>
    <w:rsid w:val="000F24DC"/>
    <w:rsid w:val="000F549F"/>
    <w:rsid w:val="000F6A2B"/>
    <w:rsid w:val="00100D9D"/>
    <w:rsid w:val="001029FF"/>
    <w:rsid w:val="0010554D"/>
    <w:rsid w:val="00107510"/>
    <w:rsid w:val="001079FF"/>
    <w:rsid w:val="0011116F"/>
    <w:rsid w:val="00111B22"/>
    <w:rsid w:val="001127DB"/>
    <w:rsid w:val="00115F86"/>
    <w:rsid w:val="00123B80"/>
    <w:rsid w:val="0012778D"/>
    <w:rsid w:val="00132CB9"/>
    <w:rsid w:val="00137BD5"/>
    <w:rsid w:val="00141A0A"/>
    <w:rsid w:val="00143A4A"/>
    <w:rsid w:val="00143C43"/>
    <w:rsid w:val="001473DC"/>
    <w:rsid w:val="00147CB9"/>
    <w:rsid w:val="00150603"/>
    <w:rsid w:val="001509D4"/>
    <w:rsid w:val="001533AF"/>
    <w:rsid w:val="00153E3F"/>
    <w:rsid w:val="00154BF9"/>
    <w:rsid w:val="00154D01"/>
    <w:rsid w:val="00156E93"/>
    <w:rsid w:val="00160907"/>
    <w:rsid w:val="0016149D"/>
    <w:rsid w:val="0016487A"/>
    <w:rsid w:val="00165929"/>
    <w:rsid w:val="00167FE2"/>
    <w:rsid w:val="00171536"/>
    <w:rsid w:val="001720FD"/>
    <w:rsid w:val="0017301B"/>
    <w:rsid w:val="00174057"/>
    <w:rsid w:val="00174DCA"/>
    <w:rsid w:val="00175D73"/>
    <w:rsid w:val="00177A92"/>
    <w:rsid w:val="001811A1"/>
    <w:rsid w:val="001816F4"/>
    <w:rsid w:val="001821A0"/>
    <w:rsid w:val="00187497"/>
    <w:rsid w:val="001878E3"/>
    <w:rsid w:val="00192C4D"/>
    <w:rsid w:val="00193473"/>
    <w:rsid w:val="0019464D"/>
    <w:rsid w:val="00194E93"/>
    <w:rsid w:val="00196E97"/>
    <w:rsid w:val="00197528"/>
    <w:rsid w:val="001A0C5D"/>
    <w:rsid w:val="001A1857"/>
    <w:rsid w:val="001A1CCC"/>
    <w:rsid w:val="001A20B4"/>
    <w:rsid w:val="001A3903"/>
    <w:rsid w:val="001A4481"/>
    <w:rsid w:val="001B0059"/>
    <w:rsid w:val="001B50F0"/>
    <w:rsid w:val="001C2BE8"/>
    <w:rsid w:val="001C2C97"/>
    <w:rsid w:val="001C2EF2"/>
    <w:rsid w:val="001C56E7"/>
    <w:rsid w:val="001C75B7"/>
    <w:rsid w:val="001C7C11"/>
    <w:rsid w:val="001D402E"/>
    <w:rsid w:val="001D69C2"/>
    <w:rsid w:val="001D6D91"/>
    <w:rsid w:val="001D6E98"/>
    <w:rsid w:val="001E2C00"/>
    <w:rsid w:val="001E2E54"/>
    <w:rsid w:val="001E3684"/>
    <w:rsid w:val="001E52D8"/>
    <w:rsid w:val="001F0F5B"/>
    <w:rsid w:val="001F2AA0"/>
    <w:rsid w:val="001F3D1F"/>
    <w:rsid w:val="001F490C"/>
    <w:rsid w:val="00200B33"/>
    <w:rsid w:val="00205728"/>
    <w:rsid w:val="00206549"/>
    <w:rsid w:val="00206DE2"/>
    <w:rsid w:val="00210552"/>
    <w:rsid w:val="0021422D"/>
    <w:rsid w:val="002200E1"/>
    <w:rsid w:val="00220E1D"/>
    <w:rsid w:val="00222662"/>
    <w:rsid w:val="0022621A"/>
    <w:rsid w:val="00227766"/>
    <w:rsid w:val="00233A58"/>
    <w:rsid w:val="00233BC9"/>
    <w:rsid w:val="00234F70"/>
    <w:rsid w:val="00234FEB"/>
    <w:rsid w:val="00235447"/>
    <w:rsid w:val="00235968"/>
    <w:rsid w:val="00235F8A"/>
    <w:rsid w:val="00243095"/>
    <w:rsid w:val="00244A62"/>
    <w:rsid w:val="002500B8"/>
    <w:rsid w:val="00251D5A"/>
    <w:rsid w:val="00252D3B"/>
    <w:rsid w:val="00252F6A"/>
    <w:rsid w:val="002530B2"/>
    <w:rsid w:val="00256F89"/>
    <w:rsid w:val="00271944"/>
    <w:rsid w:val="002731DE"/>
    <w:rsid w:val="0027369A"/>
    <w:rsid w:val="00274DB9"/>
    <w:rsid w:val="0027779A"/>
    <w:rsid w:val="00277D1D"/>
    <w:rsid w:val="002815C5"/>
    <w:rsid w:val="002819BA"/>
    <w:rsid w:val="00284292"/>
    <w:rsid w:val="0028539C"/>
    <w:rsid w:val="00285607"/>
    <w:rsid w:val="00286711"/>
    <w:rsid w:val="00286F19"/>
    <w:rsid w:val="00286F47"/>
    <w:rsid w:val="00287672"/>
    <w:rsid w:val="002876AF"/>
    <w:rsid w:val="00287EC4"/>
    <w:rsid w:val="00294D37"/>
    <w:rsid w:val="002A073D"/>
    <w:rsid w:val="002A0EE4"/>
    <w:rsid w:val="002A1066"/>
    <w:rsid w:val="002A2104"/>
    <w:rsid w:val="002A78CC"/>
    <w:rsid w:val="002B12A6"/>
    <w:rsid w:val="002B32D3"/>
    <w:rsid w:val="002B7FF6"/>
    <w:rsid w:val="002C3A62"/>
    <w:rsid w:val="002C43E9"/>
    <w:rsid w:val="002C6890"/>
    <w:rsid w:val="002C7ED8"/>
    <w:rsid w:val="002D0A16"/>
    <w:rsid w:val="002D2CC5"/>
    <w:rsid w:val="002D5630"/>
    <w:rsid w:val="002D56ED"/>
    <w:rsid w:val="002D5BF9"/>
    <w:rsid w:val="002E0165"/>
    <w:rsid w:val="002E42E1"/>
    <w:rsid w:val="002E7096"/>
    <w:rsid w:val="002F1416"/>
    <w:rsid w:val="002F167E"/>
    <w:rsid w:val="002F3159"/>
    <w:rsid w:val="002F4A2F"/>
    <w:rsid w:val="002F5909"/>
    <w:rsid w:val="002F7A19"/>
    <w:rsid w:val="003016A2"/>
    <w:rsid w:val="00302BA3"/>
    <w:rsid w:val="00303C6C"/>
    <w:rsid w:val="00304E7F"/>
    <w:rsid w:val="00306F33"/>
    <w:rsid w:val="00307731"/>
    <w:rsid w:val="0031168C"/>
    <w:rsid w:val="00312786"/>
    <w:rsid w:val="00313AC8"/>
    <w:rsid w:val="003155F8"/>
    <w:rsid w:val="00316BEA"/>
    <w:rsid w:val="00317247"/>
    <w:rsid w:val="0032146A"/>
    <w:rsid w:val="003247E3"/>
    <w:rsid w:val="00327498"/>
    <w:rsid w:val="00327A96"/>
    <w:rsid w:val="00330C71"/>
    <w:rsid w:val="00330D97"/>
    <w:rsid w:val="00331573"/>
    <w:rsid w:val="00334CD4"/>
    <w:rsid w:val="003376D5"/>
    <w:rsid w:val="00337772"/>
    <w:rsid w:val="00337E9D"/>
    <w:rsid w:val="00341097"/>
    <w:rsid w:val="003432CB"/>
    <w:rsid w:val="00344DD6"/>
    <w:rsid w:val="00345A85"/>
    <w:rsid w:val="00347B9C"/>
    <w:rsid w:val="00350FE4"/>
    <w:rsid w:val="003523BD"/>
    <w:rsid w:val="00355DB5"/>
    <w:rsid w:val="0036610F"/>
    <w:rsid w:val="003664C3"/>
    <w:rsid w:val="00366B59"/>
    <w:rsid w:val="00367982"/>
    <w:rsid w:val="003733D8"/>
    <w:rsid w:val="00373434"/>
    <w:rsid w:val="00374087"/>
    <w:rsid w:val="003741E1"/>
    <w:rsid w:val="00374F16"/>
    <w:rsid w:val="00375A8A"/>
    <w:rsid w:val="00377B16"/>
    <w:rsid w:val="00380D09"/>
    <w:rsid w:val="003814ED"/>
    <w:rsid w:val="00381FB6"/>
    <w:rsid w:val="00384E45"/>
    <w:rsid w:val="00385E21"/>
    <w:rsid w:val="00390816"/>
    <w:rsid w:val="00391A12"/>
    <w:rsid w:val="00394428"/>
    <w:rsid w:val="00396D12"/>
    <w:rsid w:val="00396EE3"/>
    <w:rsid w:val="00397D8B"/>
    <w:rsid w:val="003A0F18"/>
    <w:rsid w:val="003A22AE"/>
    <w:rsid w:val="003A32FA"/>
    <w:rsid w:val="003A5067"/>
    <w:rsid w:val="003A5A2E"/>
    <w:rsid w:val="003A690F"/>
    <w:rsid w:val="003A7402"/>
    <w:rsid w:val="003B09F2"/>
    <w:rsid w:val="003B4A61"/>
    <w:rsid w:val="003B5C08"/>
    <w:rsid w:val="003B62C2"/>
    <w:rsid w:val="003C167C"/>
    <w:rsid w:val="003C4029"/>
    <w:rsid w:val="003C63A3"/>
    <w:rsid w:val="003C6D76"/>
    <w:rsid w:val="003D0D6B"/>
    <w:rsid w:val="003D29EB"/>
    <w:rsid w:val="003D2C05"/>
    <w:rsid w:val="003D2F63"/>
    <w:rsid w:val="003D5001"/>
    <w:rsid w:val="003D7372"/>
    <w:rsid w:val="003E053F"/>
    <w:rsid w:val="003E1FEC"/>
    <w:rsid w:val="003E28DB"/>
    <w:rsid w:val="003E59B0"/>
    <w:rsid w:val="003E5D13"/>
    <w:rsid w:val="003E5ED3"/>
    <w:rsid w:val="003F09C7"/>
    <w:rsid w:val="003F2612"/>
    <w:rsid w:val="003F2AD9"/>
    <w:rsid w:val="003F6181"/>
    <w:rsid w:val="003F6A80"/>
    <w:rsid w:val="003F7EBD"/>
    <w:rsid w:val="00403787"/>
    <w:rsid w:val="00403E6F"/>
    <w:rsid w:val="00404948"/>
    <w:rsid w:val="00407B03"/>
    <w:rsid w:val="00410014"/>
    <w:rsid w:val="004111C0"/>
    <w:rsid w:val="004113CE"/>
    <w:rsid w:val="00414A46"/>
    <w:rsid w:val="0042207A"/>
    <w:rsid w:val="00423A86"/>
    <w:rsid w:val="00423D86"/>
    <w:rsid w:val="00425973"/>
    <w:rsid w:val="00426C9F"/>
    <w:rsid w:val="00430804"/>
    <w:rsid w:val="00432063"/>
    <w:rsid w:val="004345D3"/>
    <w:rsid w:val="004375AC"/>
    <w:rsid w:val="004411E5"/>
    <w:rsid w:val="004415BB"/>
    <w:rsid w:val="00442510"/>
    <w:rsid w:val="00442BCC"/>
    <w:rsid w:val="00444197"/>
    <w:rsid w:val="004445E8"/>
    <w:rsid w:val="00444D3C"/>
    <w:rsid w:val="00446984"/>
    <w:rsid w:val="00446D48"/>
    <w:rsid w:val="004470D9"/>
    <w:rsid w:val="00450645"/>
    <w:rsid w:val="00452668"/>
    <w:rsid w:val="004546F0"/>
    <w:rsid w:val="00460B2A"/>
    <w:rsid w:val="0046337F"/>
    <w:rsid w:val="00465BBF"/>
    <w:rsid w:val="004703E3"/>
    <w:rsid w:val="00470579"/>
    <w:rsid w:val="00470F86"/>
    <w:rsid w:val="00472137"/>
    <w:rsid w:val="00481691"/>
    <w:rsid w:val="00481BB3"/>
    <w:rsid w:val="00484073"/>
    <w:rsid w:val="00485565"/>
    <w:rsid w:val="00492114"/>
    <w:rsid w:val="00492A2C"/>
    <w:rsid w:val="00492B81"/>
    <w:rsid w:val="00493A14"/>
    <w:rsid w:val="00493E76"/>
    <w:rsid w:val="004957AC"/>
    <w:rsid w:val="00495D82"/>
    <w:rsid w:val="00497FE2"/>
    <w:rsid w:val="004A1494"/>
    <w:rsid w:val="004A2A2E"/>
    <w:rsid w:val="004A4CDB"/>
    <w:rsid w:val="004A4CE3"/>
    <w:rsid w:val="004B10E6"/>
    <w:rsid w:val="004B2FC6"/>
    <w:rsid w:val="004B39C8"/>
    <w:rsid w:val="004C0755"/>
    <w:rsid w:val="004C22F7"/>
    <w:rsid w:val="004C49B6"/>
    <w:rsid w:val="004D0026"/>
    <w:rsid w:val="004D09EF"/>
    <w:rsid w:val="004D166F"/>
    <w:rsid w:val="004D2B90"/>
    <w:rsid w:val="004D39AD"/>
    <w:rsid w:val="004D39C6"/>
    <w:rsid w:val="004D3F21"/>
    <w:rsid w:val="004D4B0A"/>
    <w:rsid w:val="004E2F54"/>
    <w:rsid w:val="004E3828"/>
    <w:rsid w:val="004E48DE"/>
    <w:rsid w:val="004E4F21"/>
    <w:rsid w:val="004E55B5"/>
    <w:rsid w:val="004F1A7D"/>
    <w:rsid w:val="004F24C6"/>
    <w:rsid w:val="004F514E"/>
    <w:rsid w:val="004F55D5"/>
    <w:rsid w:val="004F79A3"/>
    <w:rsid w:val="004F7E48"/>
    <w:rsid w:val="005002F9"/>
    <w:rsid w:val="005003C0"/>
    <w:rsid w:val="005007FA"/>
    <w:rsid w:val="00500EBF"/>
    <w:rsid w:val="005015B7"/>
    <w:rsid w:val="0050187D"/>
    <w:rsid w:val="00501C68"/>
    <w:rsid w:val="00502247"/>
    <w:rsid w:val="00504E02"/>
    <w:rsid w:val="00507044"/>
    <w:rsid w:val="00507767"/>
    <w:rsid w:val="0051064F"/>
    <w:rsid w:val="005115ED"/>
    <w:rsid w:val="00511B82"/>
    <w:rsid w:val="005125DE"/>
    <w:rsid w:val="005178A9"/>
    <w:rsid w:val="00520ECF"/>
    <w:rsid w:val="00522BF1"/>
    <w:rsid w:val="0052376A"/>
    <w:rsid w:val="0052414D"/>
    <w:rsid w:val="00525B7F"/>
    <w:rsid w:val="00526A0C"/>
    <w:rsid w:val="00527CE2"/>
    <w:rsid w:val="00530704"/>
    <w:rsid w:val="00532E45"/>
    <w:rsid w:val="005331F2"/>
    <w:rsid w:val="0053500C"/>
    <w:rsid w:val="0053573F"/>
    <w:rsid w:val="00535B1E"/>
    <w:rsid w:val="00535C58"/>
    <w:rsid w:val="00540A0E"/>
    <w:rsid w:val="00541432"/>
    <w:rsid w:val="00544214"/>
    <w:rsid w:val="00544522"/>
    <w:rsid w:val="00546188"/>
    <w:rsid w:val="00552041"/>
    <w:rsid w:val="00553090"/>
    <w:rsid w:val="005535E9"/>
    <w:rsid w:val="00554436"/>
    <w:rsid w:val="00554C9C"/>
    <w:rsid w:val="005639D0"/>
    <w:rsid w:val="00564377"/>
    <w:rsid w:val="005647F3"/>
    <w:rsid w:val="00564896"/>
    <w:rsid w:val="00566D69"/>
    <w:rsid w:val="00566E46"/>
    <w:rsid w:val="00570F2E"/>
    <w:rsid w:val="00573A3D"/>
    <w:rsid w:val="0057434C"/>
    <w:rsid w:val="00574A05"/>
    <w:rsid w:val="0058126C"/>
    <w:rsid w:val="0058186F"/>
    <w:rsid w:val="00583B10"/>
    <w:rsid w:val="00584D8E"/>
    <w:rsid w:val="00586559"/>
    <w:rsid w:val="00587017"/>
    <w:rsid w:val="005901F2"/>
    <w:rsid w:val="00590638"/>
    <w:rsid w:val="00590DE8"/>
    <w:rsid w:val="00590F32"/>
    <w:rsid w:val="00591404"/>
    <w:rsid w:val="00591EEA"/>
    <w:rsid w:val="005961B0"/>
    <w:rsid w:val="00596B97"/>
    <w:rsid w:val="00597B3B"/>
    <w:rsid w:val="005A0A63"/>
    <w:rsid w:val="005A2544"/>
    <w:rsid w:val="005A2585"/>
    <w:rsid w:val="005B15D9"/>
    <w:rsid w:val="005B1B3E"/>
    <w:rsid w:val="005B1E6C"/>
    <w:rsid w:val="005B3533"/>
    <w:rsid w:val="005B5012"/>
    <w:rsid w:val="005B69DB"/>
    <w:rsid w:val="005C5B34"/>
    <w:rsid w:val="005C6B26"/>
    <w:rsid w:val="005C7472"/>
    <w:rsid w:val="005D3298"/>
    <w:rsid w:val="005D4EED"/>
    <w:rsid w:val="005D6268"/>
    <w:rsid w:val="005E0986"/>
    <w:rsid w:val="005E0D5D"/>
    <w:rsid w:val="005E1087"/>
    <w:rsid w:val="005E1DCD"/>
    <w:rsid w:val="005E219F"/>
    <w:rsid w:val="005E25FF"/>
    <w:rsid w:val="005E5AF7"/>
    <w:rsid w:val="005E69E0"/>
    <w:rsid w:val="005E6E5B"/>
    <w:rsid w:val="005E7B2A"/>
    <w:rsid w:val="005F29FE"/>
    <w:rsid w:val="005F3FE4"/>
    <w:rsid w:val="005F4C91"/>
    <w:rsid w:val="005F5BBA"/>
    <w:rsid w:val="005F6884"/>
    <w:rsid w:val="005F6BA4"/>
    <w:rsid w:val="00603549"/>
    <w:rsid w:val="006051B5"/>
    <w:rsid w:val="0060525C"/>
    <w:rsid w:val="00610599"/>
    <w:rsid w:val="00612FD9"/>
    <w:rsid w:val="00613834"/>
    <w:rsid w:val="00616368"/>
    <w:rsid w:val="00617555"/>
    <w:rsid w:val="0063003F"/>
    <w:rsid w:val="0063092F"/>
    <w:rsid w:val="00630B4C"/>
    <w:rsid w:val="00631513"/>
    <w:rsid w:val="00631E25"/>
    <w:rsid w:val="00632AE3"/>
    <w:rsid w:val="006351F4"/>
    <w:rsid w:val="0063612A"/>
    <w:rsid w:val="00637098"/>
    <w:rsid w:val="00637605"/>
    <w:rsid w:val="00637C04"/>
    <w:rsid w:val="00640BA3"/>
    <w:rsid w:val="00641E94"/>
    <w:rsid w:val="0064571F"/>
    <w:rsid w:val="00653BBD"/>
    <w:rsid w:val="00657677"/>
    <w:rsid w:val="00660094"/>
    <w:rsid w:val="0066057F"/>
    <w:rsid w:val="00660E91"/>
    <w:rsid w:val="00661154"/>
    <w:rsid w:val="00661F1E"/>
    <w:rsid w:val="006630C9"/>
    <w:rsid w:val="00663122"/>
    <w:rsid w:val="006650D0"/>
    <w:rsid w:val="00666E32"/>
    <w:rsid w:val="00670634"/>
    <w:rsid w:val="00671494"/>
    <w:rsid w:val="0067174C"/>
    <w:rsid w:val="00671E0C"/>
    <w:rsid w:val="00672455"/>
    <w:rsid w:val="00672EAE"/>
    <w:rsid w:val="00677A36"/>
    <w:rsid w:val="00677B35"/>
    <w:rsid w:val="00677E86"/>
    <w:rsid w:val="00680969"/>
    <w:rsid w:val="00681DA5"/>
    <w:rsid w:val="006832D2"/>
    <w:rsid w:val="00683339"/>
    <w:rsid w:val="006851C3"/>
    <w:rsid w:val="0068534C"/>
    <w:rsid w:val="006908EA"/>
    <w:rsid w:val="00690AA9"/>
    <w:rsid w:val="006921EA"/>
    <w:rsid w:val="00693BCF"/>
    <w:rsid w:val="0069476B"/>
    <w:rsid w:val="006A053B"/>
    <w:rsid w:val="006A0645"/>
    <w:rsid w:val="006A12F0"/>
    <w:rsid w:val="006A1629"/>
    <w:rsid w:val="006A1E50"/>
    <w:rsid w:val="006A24A8"/>
    <w:rsid w:val="006A51E9"/>
    <w:rsid w:val="006A77A3"/>
    <w:rsid w:val="006A780D"/>
    <w:rsid w:val="006C0BFF"/>
    <w:rsid w:val="006C3A35"/>
    <w:rsid w:val="006C43FA"/>
    <w:rsid w:val="006C6AAD"/>
    <w:rsid w:val="006C732A"/>
    <w:rsid w:val="006C7DDA"/>
    <w:rsid w:val="006D0983"/>
    <w:rsid w:val="006D1EF5"/>
    <w:rsid w:val="006D2CB3"/>
    <w:rsid w:val="006D43F5"/>
    <w:rsid w:val="006D4543"/>
    <w:rsid w:val="006D456F"/>
    <w:rsid w:val="006D78EA"/>
    <w:rsid w:val="006D7DD6"/>
    <w:rsid w:val="006E01E2"/>
    <w:rsid w:val="006E1F12"/>
    <w:rsid w:val="006E21FE"/>
    <w:rsid w:val="006E4583"/>
    <w:rsid w:val="006E4F99"/>
    <w:rsid w:val="006E5C30"/>
    <w:rsid w:val="006E6524"/>
    <w:rsid w:val="006F2FB1"/>
    <w:rsid w:val="006F4B7B"/>
    <w:rsid w:val="006F6F7B"/>
    <w:rsid w:val="007007E2"/>
    <w:rsid w:val="00700E84"/>
    <w:rsid w:val="00704FB0"/>
    <w:rsid w:val="00707C8B"/>
    <w:rsid w:val="00710E8D"/>
    <w:rsid w:val="0071146E"/>
    <w:rsid w:val="00714454"/>
    <w:rsid w:val="007203E2"/>
    <w:rsid w:val="00720426"/>
    <w:rsid w:val="0072099A"/>
    <w:rsid w:val="00721A4F"/>
    <w:rsid w:val="00723662"/>
    <w:rsid w:val="00724116"/>
    <w:rsid w:val="007261CE"/>
    <w:rsid w:val="007301EC"/>
    <w:rsid w:val="00730D36"/>
    <w:rsid w:val="007416B1"/>
    <w:rsid w:val="007423D3"/>
    <w:rsid w:val="00743114"/>
    <w:rsid w:val="007438D2"/>
    <w:rsid w:val="0075068A"/>
    <w:rsid w:val="00750715"/>
    <w:rsid w:val="007513C3"/>
    <w:rsid w:val="00751D7E"/>
    <w:rsid w:val="00752294"/>
    <w:rsid w:val="00753EDE"/>
    <w:rsid w:val="00754416"/>
    <w:rsid w:val="00755FEE"/>
    <w:rsid w:val="0075609E"/>
    <w:rsid w:val="0075709E"/>
    <w:rsid w:val="00763244"/>
    <w:rsid w:val="0076459A"/>
    <w:rsid w:val="00770406"/>
    <w:rsid w:val="00773F39"/>
    <w:rsid w:val="00774198"/>
    <w:rsid w:val="0078164E"/>
    <w:rsid w:val="00781E5D"/>
    <w:rsid w:val="0078325D"/>
    <w:rsid w:val="00783B86"/>
    <w:rsid w:val="00784405"/>
    <w:rsid w:val="007857CC"/>
    <w:rsid w:val="00786D50"/>
    <w:rsid w:val="00787EFE"/>
    <w:rsid w:val="0079138E"/>
    <w:rsid w:val="0079227E"/>
    <w:rsid w:val="0079279B"/>
    <w:rsid w:val="007939EC"/>
    <w:rsid w:val="007947E5"/>
    <w:rsid w:val="00795A37"/>
    <w:rsid w:val="0079783A"/>
    <w:rsid w:val="007A1986"/>
    <w:rsid w:val="007A2450"/>
    <w:rsid w:val="007A2E4F"/>
    <w:rsid w:val="007A3EF2"/>
    <w:rsid w:val="007A78CC"/>
    <w:rsid w:val="007A7BA6"/>
    <w:rsid w:val="007B39B5"/>
    <w:rsid w:val="007B417C"/>
    <w:rsid w:val="007B5E28"/>
    <w:rsid w:val="007B6163"/>
    <w:rsid w:val="007C27C3"/>
    <w:rsid w:val="007C34D6"/>
    <w:rsid w:val="007C572C"/>
    <w:rsid w:val="007D0BBE"/>
    <w:rsid w:val="007D6788"/>
    <w:rsid w:val="007E6130"/>
    <w:rsid w:val="007E7996"/>
    <w:rsid w:val="007F0183"/>
    <w:rsid w:val="007F067B"/>
    <w:rsid w:val="007F0C06"/>
    <w:rsid w:val="007F1A58"/>
    <w:rsid w:val="007F1B0C"/>
    <w:rsid w:val="007F1F7D"/>
    <w:rsid w:val="007F2988"/>
    <w:rsid w:val="007F536E"/>
    <w:rsid w:val="00800ABE"/>
    <w:rsid w:val="00805716"/>
    <w:rsid w:val="00805F87"/>
    <w:rsid w:val="008118E4"/>
    <w:rsid w:val="008148D8"/>
    <w:rsid w:val="00817D71"/>
    <w:rsid w:val="0082087A"/>
    <w:rsid w:val="00820FE2"/>
    <w:rsid w:val="00821397"/>
    <w:rsid w:val="00821E95"/>
    <w:rsid w:val="00822624"/>
    <w:rsid w:val="0082418F"/>
    <w:rsid w:val="00830A2C"/>
    <w:rsid w:val="00830F92"/>
    <w:rsid w:val="00834C13"/>
    <w:rsid w:val="00836066"/>
    <w:rsid w:val="008360A9"/>
    <w:rsid w:val="00842B82"/>
    <w:rsid w:val="0084339C"/>
    <w:rsid w:val="0084403F"/>
    <w:rsid w:val="008444CA"/>
    <w:rsid w:val="00844F92"/>
    <w:rsid w:val="008457B2"/>
    <w:rsid w:val="00857474"/>
    <w:rsid w:val="00861D3B"/>
    <w:rsid w:val="008661BF"/>
    <w:rsid w:val="00871348"/>
    <w:rsid w:val="00873D74"/>
    <w:rsid w:val="008741A5"/>
    <w:rsid w:val="00877F31"/>
    <w:rsid w:val="00877F4F"/>
    <w:rsid w:val="00881C47"/>
    <w:rsid w:val="00881DCB"/>
    <w:rsid w:val="00883ECB"/>
    <w:rsid w:val="00885964"/>
    <w:rsid w:val="00885B93"/>
    <w:rsid w:val="00885C68"/>
    <w:rsid w:val="00890848"/>
    <w:rsid w:val="008965E2"/>
    <w:rsid w:val="00897422"/>
    <w:rsid w:val="00897B6C"/>
    <w:rsid w:val="008A0BAA"/>
    <w:rsid w:val="008A3737"/>
    <w:rsid w:val="008A3D78"/>
    <w:rsid w:val="008A4FC6"/>
    <w:rsid w:val="008A62AC"/>
    <w:rsid w:val="008A69B2"/>
    <w:rsid w:val="008B0223"/>
    <w:rsid w:val="008B06C5"/>
    <w:rsid w:val="008B090E"/>
    <w:rsid w:val="008B276D"/>
    <w:rsid w:val="008B5411"/>
    <w:rsid w:val="008B56B3"/>
    <w:rsid w:val="008C0272"/>
    <w:rsid w:val="008C2E83"/>
    <w:rsid w:val="008C4D8C"/>
    <w:rsid w:val="008C5906"/>
    <w:rsid w:val="008C6348"/>
    <w:rsid w:val="008C7EAC"/>
    <w:rsid w:val="008D0029"/>
    <w:rsid w:val="008D1C87"/>
    <w:rsid w:val="008D7459"/>
    <w:rsid w:val="008D77F5"/>
    <w:rsid w:val="008D7DA6"/>
    <w:rsid w:val="008E1402"/>
    <w:rsid w:val="008E35CF"/>
    <w:rsid w:val="008E39C1"/>
    <w:rsid w:val="008E3B4F"/>
    <w:rsid w:val="008E5967"/>
    <w:rsid w:val="008E598D"/>
    <w:rsid w:val="008E6481"/>
    <w:rsid w:val="008E6B29"/>
    <w:rsid w:val="008E6FB1"/>
    <w:rsid w:val="008F42FD"/>
    <w:rsid w:val="008F5589"/>
    <w:rsid w:val="008F5BBF"/>
    <w:rsid w:val="008F6534"/>
    <w:rsid w:val="008F6F4E"/>
    <w:rsid w:val="009002C0"/>
    <w:rsid w:val="0090046A"/>
    <w:rsid w:val="009011A7"/>
    <w:rsid w:val="009037FF"/>
    <w:rsid w:val="00903B7B"/>
    <w:rsid w:val="009119D7"/>
    <w:rsid w:val="00911EBC"/>
    <w:rsid w:val="009160BE"/>
    <w:rsid w:val="009243DD"/>
    <w:rsid w:val="0092587C"/>
    <w:rsid w:val="009301D4"/>
    <w:rsid w:val="00930324"/>
    <w:rsid w:val="00932E14"/>
    <w:rsid w:val="00934775"/>
    <w:rsid w:val="00936E83"/>
    <w:rsid w:val="009376B1"/>
    <w:rsid w:val="00937F36"/>
    <w:rsid w:val="00941AC5"/>
    <w:rsid w:val="00942CF0"/>
    <w:rsid w:val="00943FDC"/>
    <w:rsid w:val="00944F4B"/>
    <w:rsid w:val="00945F02"/>
    <w:rsid w:val="00946177"/>
    <w:rsid w:val="00946536"/>
    <w:rsid w:val="00947D50"/>
    <w:rsid w:val="00951ADE"/>
    <w:rsid w:val="009525FC"/>
    <w:rsid w:val="0095346A"/>
    <w:rsid w:val="0095424E"/>
    <w:rsid w:val="009545CC"/>
    <w:rsid w:val="00955391"/>
    <w:rsid w:val="00965628"/>
    <w:rsid w:val="0096641D"/>
    <w:rsid w:val="0096647F"/>
    <w:rsid w:val="00967E8C"/>
    <w:rsid w:val="00971CEC"/>
    <w:rsid w:val="00972080"/>
    <w:rsid w:val="00972D97"/>
    <w:rsid w:val="00976B3F"/>
    <w:rsid w:val="00980164"/>
    <w:rsid w:val="00981291"/>
    <w:rsid w:val="00985B30"/>
    <w:rsid w:val="00987D29"/>
    <w:rsid w:val="00993166"/>
    <w:rsid w:val="00993C45"/>
    <w:rsid w:val="009964D7"/>
    <w:rsid w:val="009A1A68"/>
    <w:rsid w:val="009A328E"/>
    <w:rsid w:val="009A3D3D"/>
    <w:rsid w:val="009A5A9A"/>
    <w:rsid w:val="009B066B"/>
    <w:rsid w:val="009B1C75"/>
    <w:rsid w:val="009B1D80"/>
    <w:rsid w:val="009B1F80"/>
    <w:rsid w:val="009B1FFF"/>
    <w:rsid w:val="009B2B94"/>
    <w:rsid w:val="009B3D1F"/>
    <w:rsid w:val="009B443F"/>
    <w:rsid w:val="009B552F"/>
    <w:rsid w:val="009C146E"/>
    <w:rsid w:val="009C2417"/>
    <w:rsid w:val="009C2C99"/>
    <w:rsid w:val="009C528E"/>
    <w:rsid w:val="009D2413"/>
    <w:rsid w:val="009D25BB"/>
    <w:rsid w:val="009D33D8"/>
    <w:rsid w:val="009D3BB5"/>
    <w:rsid w:val="009D45D0"/>
    <w:rsid w:val="009D5DB0"/>
    <w:rsid w:val="009D652A"/>
    <w:rsid w:val="009E078C"/>
    <w:rsid w:val="009E24FE"/>
    <w:rsid w:val="009E3E4A"/>
    <w:rsid w:val="009E5233"/>
    <w:rsid w:val="009E5731"/>
    <w:rsid w:val="009E5F4D"/>
    <w:rsid w:val="009F005A"/>
    <w:rsid w:val="009F49AC"/>
    <w:rsid w:val="009F4D84"/>
    <w:rsid w:val="009F7504"/>
    <w:rsid w:val="00A00A8D"/>
    <w:rsid w:val="00A045FB"/>
    <w:rsid w:val="00A10448"/>
    <w:rsid w:val="00A10AE5"/>
    <w:rsid w:val="00A112B0"/>
    <w:rsid w:val="00A11C1D"/>
    <w:rsid w:val="00A11DAC"/>
    <w:rsid w:val="00A122E3"/>
    <w:rsid w:val="00A14050"/>
    <w:rsid w:val="00A2020D"/>
    <w:rsid w:val="00A20371"/>
    <w:rsid w:val="00A217A2"/>
    <w:rsid w:val="00A22550"/>
    <w:rsid w:val="00A23112"/>
    <w:rsid w:val="00A261A4"/>
    <w:rsid w:val="00A30653"/>
    <w:rsid w:val="00A333B1"/>
    <w:rsid w:val="00A40CFE"/>
    <w:rsid w:val="00A40FF8"/>
    <w:rsid w:val="00A42C20"/>
    <w:rsid w:val="00A47815"/>
    <w:rsid w:val="00A4786A"/>
    <w:rsid w:val="00A52CA1"/>
    <w:rsid w:val="00A5589F"/>
    <w:rsid w:val="00A570BD"/>
    <w:rsid w:val="00A57EB0"/>
    <w:rsid w:val="00A610BE"/>
    <w:rsid w:val="00A613FF"/>
    <w:rsid w:val="00A6189B"/>
    <w:rsid w:val="00A62CB7"/>
    <w:rsid w:val="00A63D5F"/>
    <w:rsid w:val="00A67F48"/>
    <w:rsid w:val="00A71FE9"/>
    <w:rsid w:val="00A720DA"/>
    <w:rsid w:val="00A728D4"/>
    <w:rsid w:val="00A7306C"/>
    <w:rsid w:val="00A752F4"/>
    <w:rsid w:val="00A81725"/>
    <w:rsid w:val="00A81AFD"/>
    <w:rsid w:val="00A81AFE"/>
    <w:rsid w:val="00A838B4"/>
    <w:rsid w:val="00A8733E"/>
    <w:rsid w:val="00A91DF7"/>
    <w:rsid w:val="00A96AF6"/>
    <w:rsid w:val="00AA0AD2"/>
    <w:rsid w:val="00AA1C51"/>
    <w:rsid w:val="00AA3CAC"/>
    <w:rsid w:val="00AA5161"/>
    <w:rsid w:val="00AA60E8"/>
    <w:rsid w:val="00AB1B1E"/>
    <w:rsid w:val="00AB204A"/>
    <w:rsid w:val="00AB373E"/>
    <w:rsid w:val="00AB4219"/>
    <w:rsid w:val="00AB4DAF"/>
    <w:rsid w:val="00AB5F2F"/>
    <w:rsid w:val="00AB7F3E"/>
    <w:rsid w:val="00AC0FF2"/>
    <w:rsid w:val="00AC28D5"/>
    <w:rsid w:val="00AC5BD5"/>
    <w:rsid w:val="00AC6E38"/>
    <w:rsid w:val="00AD0D68"/>
    <w:rsid w:val="00AD20C0"/>
    <w:rsid w:val="00AD7713"/>
    <w:rsid w:val="00AE0A4E"/>
    <w:rsid w:val="00AE38EB"/>
    <w:rsid w:val="00AE3923"/>
    <w:rsid w:val="00AE3A30"/>
    <w:rsid w:val="00AE4C3E"/>
    <w:rsid w:val="00AE7DD8"/>
    <w:rsid w:val="00AF0292"/>
    <w:rsid w:val="00AF0804"/>
    <w:rsid w:val="00AF1BD0"/>
    <w:rsid w:val="00AF2139"/>
    <w:rsid w:val="00AF29C3"/>
    <w:rsid w:val="00AF6390"/>
    <w:rsid w:val="00AF6C1F"/>
    <w:rsid w:val="00B00C30"/>
    <w:rsid w:val="00B03052"/>
    <w:rsid w:val="00B03E02"/>
    <w:rsid w:val="00B11AC2"/>
    <w:rsid w:val="00B1360F"/>
    <w:rsid w:val="00B14E6F"/>
    <w:rsid w:val="00B15637"/>
    <w:rsid w:val="00B20931"/>
    <w:rsid w:val="00B22700"/>
    <w:rsid w:val="00B23645"/>
    <w:rsid w:val="00B23CDD"/>
    <w:rsid w:val="00B24E9D"/>
    <w:rsid w:val="00B260A3"/>
    <w:rsid w:val="00B26D11"/>
    <w:rsid w:val="00B27483"/>
    <w:rsid w:val="00B30C41"/>
    <w:rsid w:val="00B312F1"/>
    <w:rsid w:val="00B32470"/>
    <w:rsid w:val="00B3294B"/>
    <w:rsid w:val="00B33823"/>
    <w:rsid w:val="00B33AA5"/>
    <w:rsid w:val="00B35182"/>
    <w:rsid w:val="00B3525F"/>
    <w:rsid w:val="00B360D1"/>
    <w:rsid w:val="00B4134F"/>
    <w:rsid w:val="00B414E6"/>
    <w:rsid w:val="00B4210A"/>
    <w:rsid w:val="00B4516B"/>
    <w:rsid w:val="00B47529"/>
    <w:rsid w:val="00B50F53"/>
    <w:rsid w:val="00B51B62"/>
    <w:rsid w:val="00B51E3B"/>
    <w:rsid w:val="00B540A3"/>
    <w:rsid w:val="00B54A6E"/>
    <w:rsid w:val="00B563BE"/>
    <w:rsid w:val="00B57F9B"/>
    <w:rsid w:val="00B6087F"/>
    <w:rsid w:val="00B61C73"/>
    <w:rsid w:val="00B674D8"/>
    <w:rsid w:val="00B725B5"/>
    <w:rsid w:val="00B76ACE"/>
    <w:rsid w:val="00B824BB"/>
    <w:rsid w:val="00B8265E"/>
    <w:rsid w:val="00B83BF7"/>
    <w:rsid w:val="00B85CB5"/>
    <w:rsid w:val="00B87129"/>
    <w:rsid w:val="00B87875"/>
    <w:rsid w:val="00B902C6"/>
    <w:rsid w:val="00B916C7"/>
    <w:rsid w:val="00B92881"/>
    <w:rsid w:val="00B9645D"/>
    <w:rsid w:val="00B973DC"/>
    <w:rsid w:val="00B97C50"/>
    <w:rsid w:val="00BA02F0"/>
    <w:rsid w:val="00BA08A0"/>
    <w:rsid w:val="00BA1630"/>
    <w:rsid w:val="00BA23CC"/>
    <w:rsid w:val="00BA410C"/>
    <w:rsid w:val="00BA4BDA"/>
    <w:rsid w:val="00BA7E8F"/>
    <w:rsid w:val="00BB0314"/>
    <w:rsid w:val="00BB0CFF"/>
    <w:rsid w:val="00BB150F"/>
    <w:rsid w:val="00BB5B22"/>
    <w:rsid w:val="00BB670B"/>
    <w:rsid w:val="00BC038F"/>
    <w:rsid w:val="00BC1B2F"/>
    <w:rsid w:val="00BC2767"/>
    <w:rsid w:val="00BC5012"/>
    <w:rsid w:val="00BC6015"/>
    <w:rsid w:val="00BC61C5"/>
    <w:rsid w:val="00BC73BD"/>
    <w:rsid w:val="00BD0A1B"/>
    <w:rsid w:val="00BD34CF"/>
    <w:rsid w:val="00BD45D0"/>
    <w:rsid w:val="00BD565F"/>
    <w:rsid w:val="00BD572A"/>
    <w:rsid w:val="00BD7F8F"/>
    <w:rsid w:val="00BE23B0"/>
    <w:rsid w:val="00BE678E"/>
    <w:rsid w:val="00BF2277"/>
    <w:rsid w:val="00BF58D2"/>
    <w:rsid w:val="00BF6FFA"/>
    <w:rsid w:val="00BF7B34"/>
    <w:rsid w:val="00C02A67"/>
    <w:rsid w:val="00C0616D"/>
    <w:rsid w:val="00C07E96"/>
    <w:rsid w:val="00C10628"/>
    <w:rsid w:val="00C1086F"/>
    <w:rsid w:val="00C11EDD"/>
    <w:rsid w:val="00C14390"/>
    <w:rsid w:val="00C145C5"/>
    <w:rsid w:val="00C171F5"/>
    <w:rsid w:val="00C1737C"/>
    <w:rsid w:val="00C17C4C"/>
    <w:rsid w:val="00C214E7"/>
    <w:rsid w:val="00C22F6E"/>
    <w:rsid w:val="00C23D3A"/>
    <w:rsid w:val="00C27363"/>
    <w:rsid w:val="00C32054"/>
    <w:rsid w:val="00C322D2"/>
    <w:rsid w:val="00C35277"/>
    <w:rsid w:val="00C3643C"/>
    <w:rsid w:val="00C419D7"/>
    <w:rsid w:val="00C5052D"/>
    <w:rsid w:val="00C527FC"/>
    <w:rsid w:val="00C5437E"/>
    <w:rsid w:val="00C548AA"/>
    <w:rsid w:val="00C56A1A"/>
    <w:rsid w:val="00C604EC"/>
    <w:rsid w:val="00C604FB"/>
    <w:rsid w:val="00C6234A"/>
    <w:rsid w:val="00C63059"/>
    <w:rsid w:val="00C64B18"/>
    <w:rsid w:val="00C65460"/>
    <w:rsid w:val="00C679E8"/>
    <w:rsid w:val="00C67E1D"/>
    <w:rsid w:val="00C71E58"/>
    <w:rsid w:val="00C720EA"/>
    <w:rsid w:val="00C72762"/>
    <w:rsid w:val="00C7611E"/>
    <w:rsid w:val="00C77987"/>
    <w:rsid w:val="00C82346"/>
    <w:rsid w:val="00C82933"/>
    <w:rsid w:val="00C8381C"/>
    <w:rsid w:val="00C8439F"/>
    <w:rsid w:val="00C8646F"/>
    <w:rsid w:val="00C90538"/>
    <w:rsid w:val="00C90633"/>
    <w:rsid w:val="00C9076E"/>
    <w:rsid w:val="00C90C58"/>
    <w:rsid w:val="00C913F4"/>
    <w:rsid w:val="00C918F9"/>
    <w:rsid w:val="00C925C0"/>
    <w:rsid w:val="00C9388E"/>
    <w:rsid w:val="00C95477"/>
    <w:rsid w:val="00CA6978"/>
    <w:rsid w:val="00CB1679"/>
    <w:rsid w:val="00CB1B15"/>
    <w:rsid w:val="00CB344B"/>
    <w:rsid w:val="00CB4C28"/>
    <w:rsid w:val="00CB6F99"/>
    <w:rsid w:val="00CC0582"/>
    <w:rsid w:val="00CC0FAA"/>
    <w:rsid w:val="00CC3FA7"/>
    <w:rsid w:val="00CC40F6"/>
    <w:rsid w:val="00CC6AFC"/>
    <w:rsid w:val="00CC7F06"/>
    <w:rsid w:val="00CD101C"/>
    <w:rsid w:val="00CD1C52"/>
    <w:rsid w:val="00CD2615"/>
    <w:rsid w:val="00CD3003"/>
    <w:rsid w:val="00CD31F3"/>
    <w:rsid w:val="00CD48EB"/>
    <w:rsid w:val="00CE09E9"/>
    <w:rsid w:val="00CE0EAD"/>
    <w:rsid w:val="00CE409A"/>
    <w:rsid w:val="00CE472D"/>
    <w:rsid w:val="00CE5B0E"/>
    <w:rsid w:val="00CE6818"/>
    <w:rsid w:val="00CF21CF"/>
    <w:rsid w:val="00CF3B88"/>
    <w:rsid w:val="00CF578E"/>
    <w:rsid w:val="00CF5979"/>
    <w:rsid w:val="00CF6A6D"/>
    <w:rsid w:val="00D00F26"/>
    <w:rsid w:val="00D01970"/>
    <w:rsid w:val="00D06CE4"/>
    <w:rsid w:val="00D07902"/>
    <w:rsid w:val="00D13D2E"/>
    <w:rsid w:val="00D162A8"/>
    <w:rsid w:val="00D16981"/>
    <w:rsid w:val="00D1794F"/>
    <w:rsid w:val="00D17A77"/>
    <w:rsid w:val="00D20104"/>
    <w:rsid w:val="00D22D74"/>
    <w:rsid w:val="00D23622"/>
    <w:rsid w:val="00D23D50"/>
    <w:rsid w:val="00D24D58"/>
    <w:rsid w:val="00D25D49"/>
    <w:rsid w:val="00D26085"/>
    <w:rsid w:val="00D26ADD"/>
    <w:rsid w:val="00D27C2E"/>
    <w:rsid w:val="00D30266"/>
    <w:rsid w:val="00D3151A"/>
    <w:rsid w:val="00D35B0A"/>
    <w:rsid w:val="00D36E10"/>
    <w:rsid w:val="00D374C7"/>
    <w:rsid w:val="00D400F5"/>
    <w:rsid w:val="00D40A47"/>
    <w:rsid w:val="00D41C5A"/>
    <w:rsid w:val="00D4354F"/>
    <w:rsid w:val="00D43858"/>
    <w:rsid w:val="00D446F1"/>
    <w:rsid w:val="00D50156"/>
    <w:rsid w:val="00D51E36"/>
    <w:rsid w:val="00D52E23"/>
    <w:rsid w:val="00D5586B"/>
    <w:rsid w:val="00D56968"/>
    <w:rsid w:val="00D574A6"/>
    <w:rsid w:val="00D57AED"/>
    <w:rsid w:val="00D57DBD"/>
    <w:rsid w:val="00D6048F"/>
    <w:rsid w:val="00D614D1"/>
    <w:rsid w:val="00D6242F"/>
    <w:rsid w:val="00D64C42"/>
    <w:rsid w:val="00D67CF0"/>
    <w:rsid w:val="00D67DAB"/>
    <w:rsid w:val="00D70396"/>
    <w:rsid w:val="00D71D03"/>
    <w:rsid w:val="00D808A6"/>
    <w:rsid w:val="00D812F3"/>
    <w:rsid w:val="00D81E02"/>
    <w:rsid w:val="00D83503"/>
    <w:rsid w:val="00D8740E"/>
    <w:rsid w:val="00D877F3"/>
    <w:rsid w:val="00D93A8B"/>
    <w:rsid w:val="00D9533B"/>
    <w:rsid w:val="00D9545B"/>
    <w:rsid w:val="00D9662A"/>
    <w:rsid w:val="00D969E5"/>
    <w:rsid w:val="00D96C4A"/>
    <w:rsid w:val="00D97C8A"/>
    <w:rsid w:val="00DA24C9"/>
    <w:rsid w:val="00DA2EF5"/>
    <w:rsid w:val="00DA7E54"/>
    <w:rsid w:val="00DB40BB"/>
    <w:rsid w:val="00DB5DA6"/>
    <w:rsid w:val="00DB739D"/>
    <w:rsid w:val="00DC0829"/>
    <w:rsid w:val="00DC0F22"/>
    <w:rsid w:val="00DC127C"/>
    <w:rsid w:val="00DC130F"/>
    <w:rsid w:val="00DC3FFF"/>
    <w:rsid w:val="00DC490F"/>
    <w:rsid w:val="00DC4985"/>
    <w:rsid w:val="00DC5383"/>
    <w:rsid w:val="00DC6F0A"/>
    <w:rsid w:val="00DC6F45"/>
    <w:rsid w:val="00DC71FC"/>
    <w:rsid w:val="00DC7C75"/>
    <w:rsid w:val="00DD0F4E"/>
    <w:rsid w:val="00DD141E"/>
    <w:rsid w:val="00DD1FF5"/>
    <w:rsid w:val="00DD26A6"/>
    <w:rsid w:val="00DD4EB2"/>
    <w:rsid w:val="00DD6C99"/>
    <w:rsid w:val="00DD7A66"/>
    <w:rsid w:val="00DE0A54"/>
    <w:rsid w:val="00DE1087"/>
    <w:rsid w:val="00DE4821"/>
    <w:rsid w:val="00DE6CF8"/>
    <w:rsid w:val="00DF049C"/>
    <w:rsid w:val="00DF25E3"/>
    <w:rsid w:val="00DF2844"/>
    <w:rsid w:val="00DF447C"/>
    <w:rsid w:val="00DF4663"/>
    <w:rsid w:val="00E04D88"/>
    <w:rsid w:val="00E051B6"/>
    <w:rsid w:val="00E0552F"/>
    <w:rsid w:val="00E07110"/>
    <w:rsid w:val="00E10605"/>
    <w:rsid w:val="00E11D26"/>
    <w:rsid w:val="00E129E3"/>
    <w:rsid w:val="00E162C4"/>
    <w:rsid w:val="00E164C0"/>
    <w:rsid w:val="00E16C4D"/>
    <w:rsid w:val="00E17FF0"/>
    <w:rsid w:val="00E20ADA"/>
    <w:rsid w:val="00E21865"/>
    <w:rsid w:val="00E2193F"/>
    <w:rsid w:val="00E258A4"/>
    <w:rsid w:val="00E3165F"/>
    <w:rsid w:val="00E34574"/>
    <w:rsid w:val="00E36BA0"/>
    <w:rsid w:val="00E41D40"/>
    <w:rsid w:val="00E41E41"/>
    <w:rsid w:val="00E42442"/>
    <w:rsid w:val="00E42523"/>
    <w:rsid w:val="00E4333C"/>
    <w:rsid w:val="00E434EA"/>
    <w:rsid w:val="00E456EE"/>
    <w:rsid w:val="00E45EF0"/>
    <w:rsid w:val="00E46A91"/>
    <w:rsid w:val="00E46D74"/>
    <w:rsid w:val="00E47913"/>
    <w:rsid w:val="00E47D5E"/>
    <w:rsid w:val="00E5390E"/>
    <w:rsid w:val="00E539C4"/>
    <w:rsid w:val="00E57055"/>
    <w:rsid w:val="00E60E55"/>
    <w:rsid w:val="00E639BD"/>
    <w:rsid w:val="00E64000"/>
    <w:rsid w:val="00E64BBF"/>
    <w:rsid w:val="00E6560B"/>
    <w:rsid w:val="00E700AA"/>
    <w:rsid w:val="00E74FC8"/>
    <w:rsid w:val="00E75440"/>
    <w:rsid w:val="00E758D7"/>
    <w:rsid w:val="00E76807"/>
    <w:rsid w:val="00E7729D"/>
    <w:rsid w:val="00E778CC"/>
    <w:rsid w:val="00E81193"/>
    <w:rsid w:val="00E81F06"/>
    <w:rsid w:val="00E822FE"/>
    <w:rsid w:val="00E8251A"/>
    <w:rsid w:val="00E85D37"/>
    <w:rsid w:val="00E85E17"/>
    <w:rsid w:val="00E87781"/>
    <w:rsid w:val="00E87F59"/>
    <w:rsid w:val="00E9026A"/>
    <w:rsid w:val="00E908F7"/>
    <w:rsid w:val="00E923ED"/>
    <w:rsid w:val="00E92BD0"/>
    <w:rsid w:val="00E960FF"/>
    <w:rsid w:val="00EA01E7"/>
    <w:rsid w:val="00EA0CA8"/>
    <w:rsid w:val="00EA33C9"/>
    <w:rsid w:val="00EA4031"/>
    <w:rsid w:val="00EA41A9"/>
    <w:rsid w:val="00EA4292"/>
    <w:rsid w:val="00EB1922"/>
    <w:rsid w:val="00EB301D"/>
    <w:rsid w:val="00EB3730"/>
    <w:rsid w:val="00EB47D9"/>
    <w:rsid w:val="00EB4EDA"/>
    <w:rsid w:val="00EB5071"/>
    <w:rsid w:val="00EB5CBF"/>
    <w:rsid w:val="00EB63D7"/>
    <w:rsid w:val="00EB7CA2"/>
    <w:rsid w:val="00EC1249"/>
    <w:rsid w:val="00EC26AC"/>
    <w:rsid w:val="00EC30D8"/>
    <w:rsid w:val="00EC3EBF"/>
    <w:rsid w:val="00EC4B9C"/>
    <w:rsid w:val="00EC6885"/>
    <w:rsid w:val="00ED17B2"/>
    <w:rsid w:val="00ED35BD"/>
    <w:rsid w:val="00ED5D92"/>
    <w:rsid w:val="00EE2EBD"/>
    <w:rsid w:val="00EE39D8"/>
    <w:rsid w:val="00EE4699"/>
    <w:rsid w:val="00EF0646"/>
    <w:rsid w:val="00EF16ED"/>
    <w:rsid w:val="00EF62B4"/>
    <w:rsid w:val="00EF74B1"/>
    <w:rsid w:val="00EF79B2"/>
    <w:rsid w:val="00F00000"/>
    <w:rsid w:val="00F00BCA"/>
    <w:rsid w:val="00F05093"/>
    <w:rsid w:val="00F06960"/>
    <w:rsid w:val="00F07E0A"/>
    <w:rsid w:val="00F1017E"/>
    <w:rsid w:val="00F165B3"/>
    <w:rsid w:val="00F174A8"/>
    <w:rsid w:val="00F17DD3"/>
    <w:rsid w:val="00F20246"/>
    <w:rsid w:val="00F23E48"/>
    <w:rsid w:val="00F27787"/>
    <w:rsid w:val="00F3140B"/>
    <w:rsid w:val="00F32154"/>
    <w:rsid w:val="00F32D88"/>
    <w:rsid w:val="00F3559D"/>
    <w:rsid w:val="00F36C58"/>
    <w:rsid w:val="00F403DA"/>
    <w:rsid w:val="00F42E7B"/>
    <w:rsid w:val="00F43742"/>
    <w:rsid w:val="00F477FF"/>
    <w:rsid w:val="00F52841"/>
    <w:rsid w:val="00F53EC3"/>
    <w:rsid w:val="00F56F61"/>
    <w:rsid w:val="00F57245"/>
    <w:rsid w:val="00F60CBE"/>
    <w:rsid w:val="00F625DE"/>
    <w:rsid w:val="00F63D0E"/>
    <w:rsid w:val="00F65554"/>
    <w:rsid w:val="00F66121"/>
    <w:rsid w:val="00F670EB"/>
    <w:rsid w:val="00F67CFD"/>
    <w:rsid w:val="00F70D84"/>
    <w:rsid w:val="00F71041"/>
    <w:rsid w:val="00F72884"/>
    <w:rsid w:val="00F747A5"/>
    <w:rsid w:val="00F750E8"/>
    <w:rsid w:val="00F75717"/>
    <w:rsid w:val="00F8008D"/>
    <w:rsid w:val="00F838FA"/>
    <w:rsid w:val="00F8561D"/>
    <w:rsid w:val="00F87E09"/>
    <w:rsid w:val="00F902E7"/>
    <w:rsid w:val="00F9041D"/>
    <w:rsid w:val="00F908C0"/>
    <w:rsid w:val="00F92D54"/>
    <w:rsid w:val="00F9432D"/>
    <w:rsid w:val="00F94E85"/>
    <w:rsid w:val="00F9699E"/>
    <w:rsid w:val="00F970CA"/>
    <w:rsid w:val="00F97AC7"/>
    <w:rsid w:val="00FA0991"/>
    <w:rsid w:val="00FA1249"/>
    <w:rsid w:val="00FA4536"/>
    <w:rsid w:val="00FA633A"/>
    <w:rsid w:val="00FA6FF4"/>
    <w:rsid w:val="00FA7C7C"/>
    <w:rsid w:val="00FB0465"/>
    <w:rsid w:val="00FB0A21"/>
    <w:rsid w:val="00FB6065"/>
    <w:rsid w:val="00FB6E93"/>
    <w:rsid w:val="00FC161A"/>
    <w:rsid w:val="00FC2A27"/>
    <w:rsid w:val="00FC4100"/>
    <w:rsid w:val="00FC4A00"/>
    <w:rsid w:val="00FC574D"/>
    <w:rsid w:val="00FD0E3A"/>
    <w:rsid w:val="00FD1E44"/>
    <w:rsid w:val="00FD2318"/>
    <w:rsid w:val="00FD2A5A"/>
    <w:rsid w:val="00FD3B7B"/>
    <w:rsid w:val="00FD4D82"/>
    <w:rsid w:val="00FD7EAA"/>
    <w:rsid w:val="00FE0EC1"/>
    <w:rsid w:val="00FE1C98"/>
    <w:rsid w:val="00FE29A7"/>
    <w:rsid w:val="00FE373C"/>
    <w:rsid w:val="00FE3742"/>
    <w:rsid w:val="00FE3E37"/>
    <w:rsid w:val="00FE65C3"/>
    <w:rsid w:val="00FF0BB0"/>
    <w:rsid w:val="00FF3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DE428B"/>
  <w15:chartTrackingRefBased/>
  <w15:docId w15:val="{0F926624-7B4B-4A67-80CB-F4A52FC48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4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14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0C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0C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://www.co.burlington.nj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38DF97CE18DC4CB848C1447222577F" ma:contentTypeVersion="13" ma:contentTypeDescription="Create a new document." ma:contentTypeScope="" ma:versionID="06668b696abc07ae30b23a9499457c19">
  <xsd:schema xmlns:xsd="http://www.w3.org/2001/XMLSchema" xmlns:xs="http://www.w3.org/2001/XMLSchema" xmlns:p="http://schemas.microsoft.com/office/2006/metadata/properties" xmlns:ns3="6e6e9d8d-57b8-409b-b801-f0b584f60e54" xmlns:ns4="6e27791b-bcf0-4e26-9e45-85082370018e" targetNamespace="http://schemas.microsoft.com/office/2006/metadata/properties" ma:root="true" ma:fieldsID="b940d7a2c6dec336c54bc07839409ba5" ns3:_="" ns4:_="">
    <xsd:import namespace="6e6e9d8d-57b8-409b-b801-f0b584f60e54"/>
    <xsd:import namespace="6e27791b-bcf0-4e26-9e45-8508237001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6e9d8d-57b8-409b-b801-f0b584f60e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7791b-bcf0-4e26-9e45-85082370018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e6e9d8d-57b8-409b-b801-f0b584f60e5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9F993F-23F5-486C-A0BA-2BBAEB7D64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6e9d8d-57b8-409b-b801-f0b584f60e54"/>
    <ds:schemaRef ds:uri="6e27791b-bcf0-4e26-9e45-8508237001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37C834-A897-40D9-A061-A0F538BDE6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F8AE61-B7BA-4712-A6BA-DF10C4CB356E}">
  <ds:schemaRefs>
    <ds:schemaRef ds:uri="http://schemas.microsoft.com/office/2006/metadata/properties"/>
    <ds:schemaRef ds:uri="http://schemas.microsoft.com/office/infopath/2007/PartnerControls"/>
    <ds:schemaRef ds:uri="6e6e9d8d-57b8-409b-b801-f0b584f60e54"/>
  </ds:schemaRefs>
</ds:datastoreItem>
</file>

<file path=customXml/itemProps4.xml><?xml version="1.0" encoding="utf-8"?>
<ds:datastoreItem xmlns:ds="http://schemas.openxmlformats.org/officeDocument/2006/customXml" ds:itemID="{0C315710-8A0B-4497-84D5-4068BF7EC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3</Pages>
  <Words>590</Words>
  <Characters>3392</Characters>
  <Application>Microsoft Office Word</Application>
  <DocSecurity>0</DocSecurity>
  <Lines>10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ner, Linda</dc:creator>
  <cp:keywords/>
  <dc:description/>
  <cp:lastModifiedBy>Lake, Patricia</cp:lastModifiedBy>
  <cp:revision>144</cp:revision>
  <cp:lastPrinted>2023-09-14T17:45:00Z</cp:lastPrinted>
  <dcterms:created xsi:type="dcterms:W3CDTF">2023-10-11T19:40:00Z</dcterms:created>
  <dcterms:modified xsi:type="dcterms:W3CDTF">2023-11-08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38DF97CE18DC4CB848C1447222577F</vt:lpwstr>
  </property>
  <property fmtid="{D5CDD505-2E9C-101B-9397-08002B2CF9AE}" pid="3" name="GrammarlyDocumentId">
    <vt:lpwstr>8071fbc920695693b79e9bd634c2fc84f76028f55e80730feb2f271f16a1f75b</vt:lpwstr>
  </property>
</Properties>
</file>